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C67A" w14:textId="77777777" w:rsidR="003A74E9" w:rsidRDefault="003A74E9" w:rsidP="003A74E9">
      <w:pPr>
        <w:rPr>
          <w:rFonts w:ascii="Calibri" w:eastAsia="Aptos" w:hAnsi="Calibri" w:cs="Calibri"/>
          <w:kern w:val="2"/>
          <w:sz w:val="22"/>
          <w:lang w:eastAsia="en-GB"/>
          <w14:ligatures w14:val="standardContextual"/>
        </w:rPr>
      </w:pPr>
    </w:p>
    <w:p w14:paraId="17B11918" w14:textId="7194A396" w:rsidR="00EB70E7" w:rsidRPr="00EB70E7" w:rsidRDefault="00EB70E7" w:rsidP="00EB70E7">
      <w:pPr>
        <w:rPr>
          <w:rFonts w:ascii="Calibri" w:eastAsia="Calibri" w:hAnsi="Calibri" w:cs="Calibri"/>
          <w:b/>
          <w:bCs/>
          <w:sz w:val="22"/>
          <w:lang w:val="en-US" w:bidi="ar-BH"/>
        </w:rPr>
      </w:pPr>
      <w:r w:rsidRPr="00EB70E7">
        <w:rPr>
          <w:rFonts w:ascii="Calibri" w:eastAsia="Calibri" w:hAnsi="Calibri" w:cs="Calibri"/>
          <w:b/>
          <w:bCs/>
          <w:sz w:val="22"/>
          <w:lang w:val="en-US" w:bidi="ar-BH"/>
        </w:rPr>
        <w:t xml:space="preserve">Job Title: </w:t>
      </w:r>
      <w:r w:rsidRPr="00EB70E7">
        <w:rPr>
          <w:rFonts w:ascii="Calibri" w:eastAsia="Calibri" w:hAnsi="Calibri" w:cs="Calibri"/>
          <w:sz w:val="22"/>
          <w:lang w:val="en-US" w:bidi="ar-BH"/>
        </w:rPr>
        <w:t>Administrative Assistant</w:t>
      </w:r>
    </w:p>
    <w:p w14:paraId="001C7428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sz w:val="22"/>
          <w:lang w:val="en-US" w:bidi="ar-BH"/>
        </w:rPr>
      </w:pPr>
    </w:p>
    <w:p w14:paraId="5EA0CC1D" w14:textId="6E54B7C3" w:rsidR="00EB70E7" w:rsidRPr="00EB70E7" w:rsidRDefault="00EB70E7" w:rsidP="00EB70E7">
      <w:pPr>
        <w:rPr>
          <w:rFonts w:ascii="Calibri" w:eastAsia="Calibri" w:hAnsi="Calibri" w:cs="Calibri"/>
          <w:color w:val="000000"/>
          <w:sz w:val="22"/>
        </w:rPr>
      </w:pPr>
      <w:r w:rsidRPr="00EB70E7">
        <w:rPr>
          <w:rFonts w:ascii="Calibri" w:eastAsia="Calibri" w:hAnsi="Calibri" w:cs="Calibri"/>
          <w:b/>
          <w:bCs/>
          <w:color w:val="000000"/>
          <w:sz w:val="22"/>
        </w:rPr>
        <w:t xml:space="preserve">Location: </w:t>
      </w:r>
      <w:r w:rsidRPr="00EB70E7">
        <w:rPr>
          <w:rFonts w:ascii="Calibri" w:eastAsia="Calibri" w:hAnsi="Calibri" w:cs="Calibri"/>
          <w:color w:val="000000"/>
          <w:sz w:val="22"/>
        </w:rPr>
        <w:t>Melbourne</w:t>
      </w:r>
    </w:p>
    <w:p w14:paraId="59C36D78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color w:val="000000"/>
          <w:sz w:val="22"/>
        </w:rPr>
      </w:pPr>
    </w:p>
    <w:p w14:paraId="394B8343" w14:textId="431AA0DC" w:rsidR="00EB70E7" w:rsidRPr="00EB70E7" w:rsidRDefault="00EB70E7" w:rsidP="00EB70E7">
      <w:pPr>
        <w:rPr>
          <w:rFonts w:ascii="Calibri" w:eastAsia="Calibri" w:hAnsi="Calibri" w:cs="Calibri"/>
          <w:b/>
          <w:bCs/>
          <w:sz w:val="22"/>
        </w:rPr>
      </w:pPr>
      <w:r w:rsidRPr="00EB70E7">
        <w:rPr>
          <w:rFonts w:ascii="Calibri" w:eastAsia="Calibri" w:hAnsi="Calibri" w:cs="Calibri"/>
          <w:b/>
          <w:bCs/>
          <w:sz w:val="22"/>
        </w:rPr>
        <w:t xml:space="preserve">Job Type: </w:t>
      </w:r>
      <w:r w:rsidRPr="00EB70E7">
        <w:rPr>
          <w:rFonts w:ascii="Calibri" w:eastAsia="Calibri" w:hAnsi="Calibri" w:cs="Calibri"/>
          <w:sz w:val="22"/>
        </w:rPr>
        <w:t>Part-time employment</w:t>
      </w:r>
    </w:p>
    <w:p w14:paraId="52DE32A1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color w:val="000000"/>
          <w:sz w:val="22"/>
        </w:rPr>
      </w:pPr>
    </w:p>
    <w:p w14:paraId="31493423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color w:val="000000"/>
          <w:sz w:val="22"/>
        </w:rPr>
      </w:pPr>
      <w:r w:rsidRPr="00EB70E7">
        <w:rPr>
          <w:rFonts w:ascii="Calibri" w:eastAsia="Calibri" w:hAnsi="Calibri" w:cs="Calibri"/>
          <w:b/>
          <w:bCs/>
          <w:color w:val="000000"/>
          <w:sz w:val="22"/>
        </w:rPr>
        <w:t>About Us:</w:t>
      </w:r>
    </w:p>
    <w:p w14:paraId="606200E6" w14:textId="77777777" w:rsidR="00EB70E7" w:rsidRPr="00EB70E7" w:rsidRDefault="00EB70E7" w:rsidP="00EB70E7">
      <w:pPr>
        <w:rPr>
          <w:rFonts w:ascii="Calibri" w:eastAsia="Calibri" w:hAnsi="Calibri" w:cs="Calibri"/>
          <w:color w:val="000000"/>
          <w:sz w:val="22"/>
        </w:rPr>
      </w:pPr>
    </w:p>
    <w:p w14:paraId="2AC95DC2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>At Al-Ayn, we are dedicated to providing orphaned children living in poverty with the resources and opportunities needed to overcome their challenging circumstances.  We believe that when a child realises their potential, it not only transforms their future but also positively impacts their families, communities, and society as a whole. Our mission is driven by our core values of transparency, dignity and empowerment.</w:t>
      </w:r>
    </w:p>
    <w:p w14:paraId="0A1EAC07" w14:textId="77777777" w:rsidR="00EB70E7" w:rsidRPr="00EB70E7" w:rsidRDefault="00EB70E7" w:rsidP="00EB70E7">
      <w:pPr>
        <w:rPr>
          <w:rFonts w:ascii="Calibri" w:eastAsia="Calibri" w:hAnsi="Calibri" w:cs="Calibri"/>
          <w:color w:val="000000"/>
          <w:sz w:val="22"/>
        </w:rPr>
      </w:pPr>
    </w:p>
    <w:p w14:paraId="55BA4622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sz w:val="22"/>
        </w:rPr>
      </w:pPr>
      <w:r w:rsidRPr="00EB70E7">
        <w:rPr>
          <w:rFonts w:ascii="Calibri" w:eastAsia="Calibri" w:hAnsi="Calibri" w:cs="Calibri"/>
          <w:b/>
          <w:bCs/>
          <w:sz w:val="22"/>
        </w:rPr>
        <w:t xml:space="preserve">Job Overview: </w:t>
      </w:r>
    </w:p>
    <w:p w14:paraId="66216C07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</w:p>
    <w:p w14:paraId="2B3A350A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 xml:space="preserve">The Administrative Assistant within Al-Ayn Australia (Melbourne Office) plays a crucial role in ensuring the smooth and efficient operation of the Melbourne Office and supporting the Charity’s mission.  He/she is a key member of the Melbourne team, responsible for business continuity and raising Al-Ayn’s profile.  This role involves a combination of organisational, administrative and community engagement skills to ensure the smooth functioning of general administration and donor relations in the Melbourne office.  </w:t>
      </w:r>
    </w:p>
    <w:p w14:paraId="73119B12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</w:p>
    <w:p w14:paraId="0576E499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>If you have strong organisational and communication skills, experience in administration or reception and are passionate about our mission, we like to meet you. The key responsibilities will be as follows:</w:t>
      </w:r>
    </w:p>
    <w:p w14:paraId="3D2C7A27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</w:p>
    <w:p w14:paraId="6E570953" w14:textId="41482E41" w:rsidR="00EB70E7" w:rsidRPr="005B6CE9" w:rsidRDefault="00EB70E7" w:rsidP="00EB70E7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sz w:val="22"/>
        </w:rPr>
      </w:pPr>
      <w:r w:rsidRPr="005B6CE9">
        <w:rPr>
          <w:rFonts w:ascii="Calibri" w:eastAsia="Calibri" w:hAnsi="Calibri" w:cs="Calibri"/>
          <w:b/>
          <w:bCs/>
          <w:sz w:val="22"/>
        </w:rPr>
        <w:t>Administrative duties</w:t>
      </w:r>
    </w:p>
    <w:p w14:paraId="1C0DA938" w14:textId="7C6A3FB8" w:rsidR="00EB70E7" w:rsidRPr="00EB70E7" w:rsidRDefault="00EB70E7" w:rsidP="00EB70E7">
      <w:pPr>
        <w:numPr>
          <w:ilvl w:val="0"/>
          <w:numId w:val="19"/>
        </w:numPr>
        <w:spacing w:before="100" w:beforeAutospacing="1" w:after="100" w:afterAutospacing="1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Receiving donors and sponsors during office hours and handling their querie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53218AC1" w14:textId="77777777" w:rsidR="00EB70E7" w:rsidRPr="00EB70E7" w:rsidRDefault="00EB70E7" w:rsidP="00EB70E7">
      <w:pPr>
        <w:numPr>
          <w:ilvl w:val="0"/>
          <w:numId w:val="19"/>
        </w:numPr>
        <w:spacing w:before="100" w:beforeAutospacing="1" w:after="100" w:afterAutospacing="1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Act as first point of contact for donors for all admin-related queries, handling complaints and identifying solutions.</w:t>
      </w:r>
    </w:p>
    <w:p w14:paraId="48D4FDE8" w14:textId="77777777" w:rsidR="00EB70E7" w:rsidRPr="00EB70E7" w:rsidRDefault="00EB70E7" w:rsidP="00EB70E7">
      <w:pPr>
        <w:numPr>
          <w:ilvl w:val="0"/>
          <w:numId w:val="19"/>
        </w:numPr>
        <w:spacing w:before="100" w:beforeAutospacing="1" w:after="100" w:afterAutospacing="1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Answer and direct phone calls, respond to emails, and serve as a point of contact for internal and external inquiries.</w:t>
      </w:r>
    </w:p>
    <w:p w14:paraId="2E1D876C" w14:textId="77777777" w:rsidR="00EB70E7" w:rsidRPr="00EB70E7" w:rsidRDefault="00EB70E7" w:rsidP="00EB70E7">
      <w:pPr>
        <w:numPr>
          <w:ilvl w:val="0"/>
          <w:numId w:val="19"/>
        </w:numPr>
        <w:spacing w:before="100" w:beforeAutospacing="1" w:after="100" w:afterAutospacing="1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Assist with data entry, basic reporting, and other clerical tasks to support daily office operations.</w:t>
      </w:r>
    </w:p>
    <w:p w14:paraId="3DE1016B" w14:textId="77777777" w:rsidR="00EB70E7" w:rsidRPr="00EB70E7" w:rsidRDefault="00EB70E7" w:rsidP="00EB70E7">
      <w:pPr>
        <w:numPr>
          <w:ilvl w:val="0"/>
          <w:numId w:val="19"/>
        </w:numPr>
        <w:spacing w:before="100" w:beforeAutospacing="1" w:after="100" w:afterAutospacing="1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Coordinate office supplies, track inventory, and liaise with vendors as needed.</w:t>
      </w:r>
    </w:p>
    <w:p w14:paraId="7C002EC6" w14:textId="77777777" w:rsidR="00EB70E7" w:rsidRPr="00EB70E7" w:rsidRDefault="00EB70E7" w:rsidP="00EB70E7">
      <w:pPr>
        <w:numPr>
          <w:ilvl w:val="0"/>
          <w:numId w:val="19"/>
        </w:numPr>
        <w:spacing w:before="100" w:beforeAutospacing="1" w:after="100" w:afterAutospacing="1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Provide general administrative support including managing calendars, scheduling meetings, and coordinating appointments.</w:t>
      </w:r>
    </w:p>
    <w:p w14:paraId="2E0F5805" w14:textId="09235134" w:rsidR="00EB70E7" w:rsidRPr="005B6CE9" w:rsidRDefault="00EB70E7" w:rsidP="00EB70E7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sz w:val="22"/>
        </w:rPr>
      </w:pPr>
      <w:r w:rsidRPr="005B6CE9">
        <w:rPr>
          <w:rFonts w:ascii="Calibri" w:eastAsia="Calibri" w:hAnsi="Calibri" w:cs="Calibri"/>
          <w:b/>
          <w:bCs/>
          <w:sz w:val="22"/>
        </w:rPr>
        <w:t>Communication and Co-ordination</w:t>
      </w:r>
      <w:r w:rsidRPr="005B6CE9">
        <w:rPr>
          <w:rFonts w:ascii="Calibri" w:eastAsia="Calibri" w:hAnsi="Calibri" w:cs="Calibri"/>
          <w:sz w:val="22"/>
        </w:rPr>
        <w:t xml:space="preserve">  </w:t>
      </w:r>
    </w:p>
    <w:p w14:paraId="1DB0757C" w14:textId="77777777" w:rsidR="00EB70E7" w:rsidRPr="00EB70E7" w:rsidRDefault="00EB70E7" w:rsidP="00EB70E7">
      <w:pPr>
        <w:rPr>
          <w:rFonts w:ascii="Calibri" w:eastAsia="Calibri" w:hAnsi="Calibri" w:cs="Calibri"/>
          <w:sz w:val="22"/>
        </w:rPr>
      </w:pPr>
    </w:p>
    <w:p w14:paraId="1597DC55" w14:textId="77777777" w:rsidR="00EB70E7" w:rsidRPr="00EB70E7" w:rsidRDefault="00EB70E7" w:rsidP="00EB70E7">
      <w:pPr>
        <w:numPr>
          <w:ilvl w:val="0"/>
          <w:numId w:val="20"/>
        </w:numPr>
        <w:contextualSpacing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>Communicating with head office (Sydney) for any assistance or information.</w:t>
      </w:r>
    </w:p>
    <w:p w14:paraId="56C7E8CA" w14:textId="5D0BA34C" w:rsidR="00EB70E7" w:rsidRPr="00EB70E7" w:rsidRDefault="00EB70E7" w:rsidP="00EB70E7">
      <w:pPr>
        <w:numPr>
          <w:ilvl w:val="0"/>
          <w:numId w:val="20"/>
        </w:numPr>
        <w:contextualSpacing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>Raising the profile of the Al-Ayn Melbourne office, scheduling and distributing approved communications, as well as supporting the development of outreach and awareness campaigns in Melbourne.</w:t>
      </w:r>
    </w:p>
    <w:p w14:paraId="4E3A6785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sz w:val="22"/>
        </w:rPr>
      </w:pPr>
    </w:p>
    <w:p w14:paraId="39855531" w14:textId="4DC4D189" w:rsidR="00EB70E7" w:rsidRPr="005B6CE9" w:rsidRDefault="00EB70E7" w:rsidP="00EB70E7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sz w:val="22"/>
        </w:rPr>
      </w:pPr>
      <w:r w:rsidRPr="005B6CE9">
        <w:rPr>
          <w:rFonts w:ascii="Calibri" w:eastAsia="Calibri" w:hAnsi="Calibri" w:cs="Calibri"/>
          <w:b/>
          <w:bCs/>
          <w:sz w:val="22"/>
        </w:rPr>
        <w:t>Technology Proficiency</w:t>
      </w:r>
    </w:p>
    <w:p w14:paraId="50CCF66B" w14:textId="77777777" w:rsidR="00EB70E7" w:rsidRPr="005B6CE9" w:rsidRDefault="00EB70E7" w:rsidP="00EB70E7">
      <w:pPr>
        <w:pStyle w:val="ListParagraph"/>
        <w:rPr>
          <w:rFonts w:ascii="Calibri" w:eastAsia="Calibri" w:hAnsi="Calibri" w:cs="Calibri"/>
          <w:sz w:val="22"/>
        </w:rPr>
      </w:pPr>
    </w:p>
    <w:p w14:paraId="4B220886" w14:textId="77777777" w:rsidR="00EB70E7" w:rsidRPr="00EB70E7" w:rsidRDefault="00EB70E7" w:rsidP="00EB70E7">
      <w:pPr>
        <w:numPr>
          <w:ilvl w:val="0"/>
          <w:numId w:val="20"/>
        </w:numPr>
        <w:spacing w:after="160" w:line="259" w:lineRule="auto"/>
        <w:contextualSpacing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lastRenderedPageBreak/>
        <w:t>Excellent organisational and administration skills including experience in Microsoft Suite packages.</w:t>
      </w:r>
    </w:p>
    <w:p w14:paraId="45E4B60E" w14:textId="5721B460" w:rsidR="00EB70E7" w:rsidRPr="00EB70E7" w:rsidRDefault="00EB70E7" w:rsidP="00EB70E7">
      <w:pPr>
        <w:numPr>
          <w:ilvl w:val="0"/>
          <w:numId w:val="20"/>
        </w:numPr>
        <w:spacing w:after="160" w:line="259" w:lineRule="auto"/>
        <w:contextualSpacing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>Maintaining records, data entry and storing electronic records</w:t>
      </w:r>
      <w:r w:rsidRPr="005B6CE9">
        <w:rPr>
          <w:rFonts w:ascii="Calibri" w:eastAsia="Calibri" w:hAnsi="Calibri" w:cs="Calibri"/>
          <w:sz w:val="22"/>
        </w:rPr>
        <w:t>.</w:t>
      </w:r>
    </w:p>
    <w:p w14:paraId="70926C66" w14:textId="4311BBC3" w:rsidR="00EB70E7" w:rsidRPr="005B6CE9" w:rsidRDefault="00EB70E7" w:rsidP="00EB70E7">
      <w:pPr>
        <w:numPr>
          <w:ilvl w:val="0"/>
          <w:numId w:val="20"/>
        </w:numPr>
        <w:spacing w:after="160" w:line="259" w:lineRule="auto"/>
        <w:contextualSpacing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>Previous exposure to CRM software</w:t>
      </w:r>
      <w:r w:rsidRPr="005B6CE9">
        <w:rPr>
          <w:rFonts w:ascii="Calibri" w:eastAsia="Calibri" w:hAnsi="Calibri" w:cs="Calibri"/>
          <w:sz w:val="22"/>
        </w:rPr>
        <w:t>.</w:t>
      </w:r>
    </w:p>
    <w:p w14:paraId="29B55A4F" w14:textId="77777777" w:rsidR="00EB70E7" w:rsidRPr="00EB70E7" w:rsidRDefault="00EB70E7" w:rsidP="00EB70E7">
      <w:pPr>
        <w:spacing w:after="160" w:line="259" w:lineRule="auto"/>
        <w:ind w:left="720"/>
        <w:contextualSpacing/>
        <w:rPr>
          <w:rFonts w:ascii="Calibri" w:eastAsia="Calibri" w:hAnsi="Calibri" w:cs="Calibri"/>
          <w:sz w:val="22"/>
        </w:rPr>
      </w:pPr>
    </w:p>
    <w:p w14:paraId="3C556D95" w14:textId="34FEFA87" w:rsidR="00EB70E7" w:rsidRPr="005B6CE9" w:rsidRDefault="00EB70E7" w:rsidP="00EB70E7">
      <w:pPr>
        <w:pStyle w:val="ListParagraph"/>
        <w:numPr>
          <w:ilvl w:val="0"/>
          <w:numId w:val="22"/>
        </w:numPr>
        <w:spacing w:after="160" w:line="259" w:lineRule="auto"/>
        <w:rPr>
          <w:rFonts w:ascii="Calibri" w:eastAsia="Calibri" w:hAnsi="Calibri" w:cs="Calibri"/>
          <w:b/>
          <w:bCs/>
          <w:sz w:val="22"/>
        </w:rPr>
      </w:pPr>
      <w:r w:rsidRPr="005B6CE9">
        <w:rPr>
          <w:rFonts w:ascii="Calibri" w:eastAsia="Calibri" w:hAnsi="Calibri" w:cs="Calibri"/>
          <w:b/>
          <w:bCs/>
          <w:sz w:val="22"/>
        </w:rPr>
        <w:t>Sadaqa Box Admin</w:t>
      </w:r>
    </w:p>
    <w:p w14:paraId="3459AF97" w14:textId="77777777" w:rsidR="00EB70E7" w:rsidRPr="00EB70E7" w:rsidRDefault="00EB70E7" w:rsidP="00EB70E7">
      <w:pPr>
        <w:numPr>
          <w:ilvl w:val="0"/>
          <w:numId w:val="21"/>
        </w:numPr>
        <w:spacing w:after="160" w:line="259" w:lineRule="auto"/>
        <w:contextualSpacing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sz w:val="22"/>
        </w:rPr>
        <w:t xml:space="preserve">Accurately recording box locations, collections, and drop-offs. </w:t>
      </w:r>
    </w:p>
    <w:p w14:paraId="61AE0C3D" w14:textId="77777777" w:rsidR="00EB70E7" w:rsidRPr="005B6CE9" w:rsidRDefault="00EB70E7" w:rsidP="00EB70E7">
      <w:pPr>
        <w:spacing w:after="160" w:line="259" w:lineRule="auto"/>
        <w:rPr>
          <w:rFonts w:ascii="Calibri" w:eastAsia="Calibri" w:hAnsi="Calibri" w:cs="Calibri"/>
          <w:b/>
          <w:bCs/>
          <w:sz w:val="22"/>
        </w:rPr>
      </w:pPr>
    </w:p>
    <w:p w14:paraId="19C8B22E" w14:textId="77777777" w:rsidR="00EB70E7" w:rsidRPr="00EB70E7" w:rsidRDefault="00EB70E7" w:rsidP="00EB70E7">
      <w:pPr>
        <w:rPr>
          <w:rFonts w:ascii="Calibri" w:eastAsia="Calibri" w:hAnsi="Calibri" w:cs="Calibri"/>
          <w:b/>
          <w:bCs/>
          <w:sz w:val="22"/>
        </w:rPr>
      </w:pPr>
      <w:r w:rsidRPr="00EB70E7">
        <w:rPr>
          <w:rFonts w:ascii="Calibri" w:eastAsia="Calibri" w:hAnsi="Calibri" w:cs="Calibri"/>
          <w:b/>
          <w:bCs/>
          <w:sz w:val="22"/>
        </w:rPr>
        <w:t xml:space="preserve">Qualifications and Skills: </w:t>
      </w:r>
    </w:p>
    <w:p w14:paraId="43685990" w14:textId="698ACDD1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Previous experience in an administrative or office support role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1540D4C3" w14:textId="522ED413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Strong organisational skill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732F0272" w14:textId="7C43DAD3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Good written and verbal communication skill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6D7DC5CC" w14:textId="4BC26906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Good time management and ability to prioritise task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0D1A2304" w14:textId="3A4031C7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Ability to follow established processes and instruction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3EBE0654" w14:textId="399F95BC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Professional telephone manner and customer service skill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1B058EFF" w14:textId="4C06BD79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Full driving licence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3F4B953E" w14:textId="0CF91E29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Proactive and willing to learn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51A945BD" w14:textId="1F2C9913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Strong confidentiality and discretion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65E531CF" w14:textId="1F231014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Fluency in a language in addition to English is highly desirable (such as Arabic or Urdu or Farsi)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24B4BD59" w14:textId="7953CE6C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Experience within a charity or not-for-profit organisation (desirable)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6FB2121D" w14:textId="2D564551" w:rsidR="00EB70E7" w:rsidRPr="00EB70E7" w:rsidRDefault="00EB70E7" w:rsidP="00EB70E7">
      <w:pPr>
        <w:spacing w:after="160" w:line="259" w:lineRule="auto"/>
        <w:rPr>
          <w:rFonts w:ascii="Calibri" w:eastAsia="Calibri" w:hAnsi="Calibri" w:cs="Calibri"/>
          <w:sz w:val="22"/>
        </w:rPr>
      </w:pPr>
      <w:r w:rsidRPr="00EB70E7">
        <w:rPr>
          <w:rFonts w:ascii="Calibri" w:eastAsia="Calibri" w:hAnsi="Calibri" w:cs="Calibri"/>
          <w:b/>
          <w:bCs/>
          <w:sz w:val="22"/>
        </w:rPr>
        <w:t xml:space="preserve">Additional Requirements:  </w:t>
      </w:r>
    </w:p>
    <w:p w14:paraId="1D6DCFB5" w14:textId="6BD8DAEE" w:rsidR="00EB70E7" w:rsidRPr="00EB70E7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Flexibility to occasionally work outside standard office hour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19B28F79" w14:textId="0E01885C" w:rsidR="00EB70E7" w:rsidRPr="005B6CE9" w:rsidRDefault="00EB70E7" w:rsidP="00EB70E7">
      <w:pPr>
        <w:numPr>
          <w:ilvl w:val="0"/>
          <w:numId w:val="18"/>
        </w:numPr>
        <w:spacing w:before="100" w:beforeAutospacing="1" w:after="100" w:afterAutospacing="1" w:line="278" w:lineRule="auto"/>
        <w:rPr>
          <w:rFonts w:ascii="Calibri" w:eastAsia="Times New Roman" w:hAnsi="Calibri" w:cs="Calibri"/>
          <w:sz w:val="22"/>
          <w:lang w:val="en-AU" w:eastAsia="en-AU"/>
        </w:rPr>
      </w:pPr>
      <w:r w:rsidRPr="00EB70E7">
        <w:rPr>
          <w:rFonts w:ascii="Calibri" w:eastAsia="Times New Roman" w:hAnsi="Calibri" w:cs="Calibri"/>
          <w:sz w:val="22"/>
          <w:lang w:val="en-AU" w:eastAsia="en-AU"/>
        </w:rPr>
        <w:t>Willingness to provide cover during staff leave or peak periods</w:t>
      </w:r>
      <w:r w:rsidRPr="005B6CE9">
        <w:rPr>
          <w:rFonts w:ascii="Calibri" w:eastAsia="Times New Roman" w:hAnsi="Calibri" w:cs="Calibri"/>
          <w:sz w:val="22"/>
          <w:lang w:val="en-AU" w:eastAsia="en-AU"/>
        </w:rPr>
        <w:t>.</w:t>
      </w:r>
    </w:p>
    <w:p w14:paraId="0ABD810A" w14:textId="44D0CF6E" w:rsidR="000745CC" w:rsidRPr="005B6CE9" w:rsidRDefault="00EB70E7" w:rsidP="00EB70E7">
      <w:pPr>
        <w:rPr>
          <w:rFonts w:ascii="Calibri" w:hAnsi="Calibri" w:cs="Calibri"/>
          <w:sz w:val="22"/>
          <w:rtl/>
        </w:rPr>
      </w:pPr>
      <w:r w:rsidRPr="005B6CE9">
        <w:rPr>
          <w:rFonts w:ascii="Calibri" w:eastAsia="Calibri" w:hAnsi="Calibri" w:cs="Calibri"/>
          <w:i/>
          <w:iCs/>
          <w:sz w:val="22"/>
        </w:rPr>
        <w:t>Al-Ayn is an equal opportunity employer and encourage applications from all backgrounds. We value diversity and are committed to providing a workplace free from discrimination in accordance with Fair Work and anti-discrimination legislation</w:t>
      </w:r>
    </w:p>
    <w:sectPr w:rsidR="000745CC" w:rsidRPr="005B6CE9" w:rsidSect="002276CB">
      <w:headerReference w:type="default" r:id="rId7"/>
      <w:footerReference w:type="default" r:id="rId8"/>
      <w:pgSz w:w="11907" w:h="16840" w:code="9"/>
      <w:pgMar w:top="181" w:right="851" w:bottom="193" w:left="851" w:header="1814" w:footer="19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65B5E" w14:textId="77777777" w:rsidR="00534460" w:rsidRDefault="00534460" w:rsidP="00E07A74">
      <w:r>
        <w:separator/>
      </w:r>
    </w:p>
  </w:endnote>
  <w:endnote w:type="continuationSeparator" w:id="0">
    <w:p w14:paraId="4CF77ADB" w14:textId="77777777" w:rsidR="00534460" w:rsidRDefault="00534460" w:rsidP="00E07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5303A" w14:textId="1B838326" w:rsidR="00E07A74" w:rsidRDefault="001C6F2E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7DC0CD" wp14:editId="7980DBDA">
              <wp:simplePos x="0" y="0"/>
              <wp:positionH relativeFrom="column">
                <wp:posOffset>4312920</wp:posOffset>
              </wp:positionH>
              <wp:positionV relativeFrom="paragraph">
                <wp:posOffset>715010</wp:posOffset>
              </wp:positionV>
              <wp:extent cx="1303655" cy="172720"/>
              <wp:effectExtent l="0" t="0" r="10795" b="17780"/>
              <wp:wrapThrough wrapText="bothSides">
                <wp:wrapPolygon edited="0">
                  <wp:start x="0" y="0"/>
                  <wp:lineTo x="0" y="21441"/>
                  <wp:lineTo x="2841" y="21441"/>
                  <wp:lineTo x="21463" y="19059"/>
                  <wp:lineTo x="21463" y="0"/>
                  <wp:lineTo x="0" y="0"/>
                </wp:wrapPolygon>
              </wp:wrapThrough>
              <wp:docPr id="30" name="Grup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03655" cy="172720"/>
                        <a:chOff x="0" y="0"/>
                        <a:chExt cx="1303794" cy="172800"/>
                      </a:xfrm>
                    </wpg:grpSpPr>
                    <wps:wsp>
                      <wps:cNvPr id="9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255934" y="7312"/>
                          <a:ext cx="1047860" cy="137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948C95" w14:textId="797F6104" w:rsidR="00E07A74" w:rsidRPr="007E0C10" w:rsidRDefault="00E07A74" w:rsidP="00E07A74">
                            <w:pPr>
                              <w:pStyle w:val="BodyText"/>
                              <w:rPr>
                                <w:rFonts w:cs="Lato"/>
                                <w:lang w:val="sv-SE"/>
                              </w:rPr>
                            </w:pPr>
                            <w:r>
                              <w:rPr>
                                <w:color w:val="666666"/>
                                <w:lang w:val="sv-SE"/>
                              </w:rPr>
                              <w:t xml:space="preserve">+44 (0) </w:t>
                            </w:r>
                            <w:r w:rsidR="00301698" w:rsidRPr="00301698">
                              <w:rPr>
                                <w:color w:val="666666"/>
                                <w:lang w:val="sv-SE"/>
                              </w:rPr>
                              <w:t>2030342121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g:grpSp>
                      <wpg:cNvPr id="35" name="Group 35"/>
                      <wpg:cNvGrpSpPr/>
                      <wpg:grpSpPr>
                        <a:xfrm>
                          <a:off x="0" y="0"/>
                          <a:ext cx="172800" cy="172800"/>
                          <a:chOff x="0" y="0"/>
                          <a:chExt cx="172720" cy="172720"/>
                        </a:xfrm>
                      </wpg:grpSpPr>
                      <wps:wsp>
                        <wps:cNvPr id="19" name="Oval 2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172720" cy="172720"/>
                          </a:xfrm>
                          <a:prstGeom prst="ellipse">
                            <a:avLst/>
                          </a:prstGeom>
                          <a:noFill/>
                          <a:ln w="6350">
                            <a:solidFill>
                              <a:srgbClr val="CCCCC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" name="Group 21"/>
                        <wpg:cNvGrpSpPr>
                          <a:grpSpLocks noChangeAspect="1"/>
                        </wpg:cNvGrpSpPr>
                        <wpg:grpSpPr bwMode="auto">
                          <a:xfrm>
                            <a:off x="34063" y="38911"/>
                            <a:ext cx="108000" cy="93980"/>
                            <a:chOff x="3229" y="14342"/>
                            <a:chExt cx="184" cy="160"/>
                          </a:xfrm>
                        </wpg:grpSpPr>
                        <wps:wsp>
                          <wps:cNvPr id="21" name="Freeform 23"/>
                          <wps:cNvSpPr>
                            <a:spLocks noEditPoints="1"/>
                          </wps:cNvSpPr>
                          <wps:spPr bwMode="auto">
                            <a:xfrm>
                              <a:off x="3253" y="14391"/>
                              <a:ext cx="136" cy="111"/>
                            </a:xfrm>
                            <a:custGeom>
                              <a:avLst/>
                              <a:gdLst>
                                <a:gd name="T0" fmla="*/ 8536026 w 2447"/>
                                <a:gd name="T1" fmla="*/ 2677562 h 1998"/>
                                <a:gd name="T2" fmla="*/ 7225583 w 2447"/>
                                <a:gd name="T3" fmla="*/ 1709768 h 1998"/>
                                <a:gd name="T4" fmla="*/ 6963494 w 2447"/>
                                <a:gd name="T5" fmla="*/ 1145222 h 1998"/>
                                <a:gd name="T6" fmla="*/ 7064297 w 2447"/>
                                <a:gd name="T7" fmla="*/ 419377 h 1998"/>
                                <a:gd name="T8" fmla="*/ 7185261 w 2447"/>
                                <a:gd name="T9" fmla="*/ 20162 h 1998"/>
                                <a:gd name="T10" fmla="*/ 2560405 w 2447"/>
                                <a:gd name="T11" fmla="*/ 0 h 1998"/>
                                <a:gd name="T12" fmla="*/ 2862815 w 2447"/>
                                <a:gd name="T13" fmla="*/ 540351 h 1998"/>
                                <a:gd name="T14" fmla="*/ 2862815 w 2447"/>
                                <a:gd name="T15" fmla="*/ 1306521 h 1998"/>
                                <a:gd name="T16" fmla="*/ 2540244 w 2447"/>
                                <a:gd name="T17" fmla="*/ 1850905 h 1998"/>
                                <a:gd name="T18" fmla="*/ 967712 w 2447"/>
                                <a:gd name="T19" fmla="*/ 2818698 h 1998"/>
                                <a:gd name="T20" fmla="*/ 20161 w 2447"/>
                                <a:gd name="T21" fmla="*/ 7395555 h 1998"/>
                                <a:gd name="T22" fmla="*/ 403213 w 2447"/>
                                <a:gd name="T23" fmla="*/ 7976231 h 1998"/>
                                <a:gd name="T24" fmla="*/ 9342453 w 2447"/>
                                <a:gd name="T25" fmla="*/ 8036718 h 1998"/>
                                <a:gd name="T26" fmla="*/ 9826309 w 2447"/>
                                <a:gd name="T27" fmla="*/ 7536691 h 1998"/>
                                <a:gd name="T28" fmla="*/ 2741851 w 2447"/>
                                <a:gd name="T29" fmla="*/ 5923702 h 1998"/>
                                <a:gd name="T30" fmla="*/ 2479762 w 2447"/>
                                <a:gd name="T31" fmla="*/ 5641429 h 1998"/>
                                <a:gd name="T32" fmla="*/ 2741851 w 2447"/>
                                <a:gd name="T33" fmla="*/ 5379318 h 1998"/>
                                <a:gd name="T34" fmla="*/ 3794237 w 2447"/>
                                <a:gd name="T35" fmla="*/ 5540617 h 1998"/>
                                <a:gd name="T36" fmla="*/ 3653113 w 2447"/>
                                <a:gd name="T37" fmla="*/ 5903540 h 1998"/>
                                <a:gd name="T38" fmla="*/ 2741851 w 2447"/>
                                <a:gd name="T39" fmla="*/ 4895422 h 1998"/>
                                <a:gd name="T40" fmla="*/ 2479762 w 2447"/>
                                <a:gd name="T41" fmla="*/ 4633311 h 1998"/>
                                <a:gd name="T42" fmla="*/ 3552309 w 2447"/>
                                <a:gd name="T43" fmla="*/ 4371200 h 1998"/>
                                <a:gd name="T44" fmla="*/ 3814398 w 2447"/>
                                <a:gd name="T45" fmla="*/ 4633311 h 1998"/>
                                <a:gd name="T46" fmla="*/ 3552309 w 2447"/>
                                <a:gd name="T47" fmla="*/ 4895422 h 1998"/>
                                <a:gd name="T48" fmla="*/ 2641047 w 2447"/>
                                <a:gd name="T49" fmla="*/ 3867141 h 1998"/>
                                <a:gd name="T50" fmla="*/ 2499923 w 2447"/>
                                <a:gd name="T51" fmla="*/ 3524381 h 1998"/>
                                <a:gd name="T52" fmla="*/ 3552309 w 2447"/>
                                <a:gd name="T53" fmla="*/ 3342920 h 1998"/>
                                <a:gd name="T54" fmla="*/ 3814398 w 2447"/>
                                <a:gd name="T55" fmla="*/ 3625193 h 1998"/>
                                <a:gd name="T56" fmla="*/ 3552309 w 2447"/>
                                <a:gd name="T57" fmla="*/ 3887303 h 1998"/>
                                <a:gd name="T58" fmla="*/ 4338575 w 2447"/>
                                <a:gd name="T59" fmla="*/ 5843053 h 1998"/>
                                <a:gd name="T60" fmla="*/ 4338575 w 2447"/>
                                <a:gd name="T61" fmla="*/ 5459968 h 1998"/>
                                <a:gd name="T62" fmla="*/ 5447412 w 2447"/>
                                <a:gd name="T63" fmla="*/ 5399481 h 1998"/>
                                <a:gd name="T64" fmla="*/ 5588537 w 2447"/>
                                <a:gd name="T65" fmla="*/ 5762403 h 1998"/>
                                <a:gd name="T66" fmla="*/ 5326448 w 2447"/>
                                <a:gd name="T67" fmla="*/ 4895422 h 1998"/>
                                <a:gd name="T68" fmla="*/ 4298254 w 2447"/>
                                <a:gd name="T69" fmla="*/ 4734123 h 1998"/>
                                <a:gd name="T70" fmla="*/ 4439379 w 2447"/>
                                <a:gd name="T71" fmla="*/ 4391363 h 1998"/>
                                <a:gd name="T72" fmla="*/ 5528055 w 2447"/>
                                <a:gd name="T73" fmla="*/ 4451850 h 1998"/>
                                <a:gd name="T74" fmla="*/ 5528055 w 2447"/>
                                <a:gd name="T75" fmla="*/ 4814772 h 1998"/>
                                <a:gd name="T76" fmla="*/ 4540182 w 2447"/>
                                <a:gd name="T77" fmla="*/ 3887303 h 1998"/>
                                <a:gd name="T78" fmla="*/ 4278093 w 2447"/>
                                <a:gd name="T79" fmla="*/ 3625193 h 1998"/>
                                <a:gd name="T80" fmla="*/ 4540182 w 2447"/>
                                <a:gd name="T81" fmla="*/ 3342920 h 1998"/>
                                <a:gd name="T82" fmla="*/ 5588537 w 2447"/>
                                <a:gd name="T83" fmla="*/ 3524381 h 1998"/>
                                <a:gd name="T84" fmla="*/ 5447412 w 2447"/>
                                <a:gd name="T85" fmla="*/ 3867141 h 1998"/>
                                <a:gd name="T86" fmla="*/ 6314321 w 2447"/>
                                <a:gd name="T87" fmla="*/ 5923702 h 1998"/>
                                <a:gd name="T88" fmla="*/ 6052232 w 2447"/>
                                <a:gd name="T89" fmla="*/ 5641429 h 1998"/>
                                <a:gd name="T90" fmla="*/ 7124779 w 2447"/>
                                <a:gd name="T91" fmla="*/ 5379318 h 1998"/>
                                <a:gd name="T92" fmla="*/ 7386868 w 2447"/>
                                <a:gd name="T93" fmla="*/ 5641429 h 1998"/>
                                <a:gd name="T94" fmla="*/ 7124779 w 2447"/>
                                <a:gd name="T95" fmla="*/ 5923702 h 1998"/>
                                <a:gd name="T96" fmla="*/ 6213517 w 2447"/>
                                <a:gd name="T97" fmla="*/ 4875259 h 1998"/>
                                <a:gd name="T98" fmla="*/ 6072393 w 2447"/>
                                <a:gd name="T99" fmla="*/ 4532499 h 1998"/>
                                <a:gd name="T100" fmla="*/ 7124779 w 2447"/>
                                <a:gd name="T101" fmla="*/ 4371200 h 1998"/>
                                <a:gd name="T102" fmla="*/ 7386868 w 2447"/>
                                <a:gd name="T103" fmla="*/ 4633311 h 1998"/>
                                <a:gd name="T104" fmla="*/ 7124779 w 2447"/>
                                <a:gd name="T105" fmla="*/ 4895422 h 1998"/>
                                <a:gd name="T106" fmla="*/ 6132875 w 2447"/>
                                <a:gd name="T107" fmla="*/ 3806654 h 1998"/>
                                <a:gd name="T108" fmla="*/ 6132875 w 2447"/>
                                <a:gd name="T109" fmla="*/ 3423569 h 1998"/>
                                <a:gd name="T110" fmla="*/ 7225583 w 2447"/>
                                <a:gd name="T111" fmla="*/ 3363082 h 1998"/>
                                <a:gd name="T112" fmla="*/ 7366707 w 2447"/>
                                <a:gd name="T113" fmla="*/ 3726005 h 1998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  <a:gd name="T120" fmla="*/ 0 60000 65536"/>
                                <a:gd name="T121" fmla="*/ 0 60000 65536"/>
                                <a:gd name="T122" fmla="*/ 0 60000 65536"/>
                                <a:gd name="T123" fmla="*/ 0 60000 65536"/>
                                <a:gd name="T124" fmla="*/ 0 60000 65536"/>
                                <a:gd name="T125" fmla="*/ 0 60000 65536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  <a:gd name="T150" fmla="*/ 0 60000 65536"/>
                                <a:gd name="T151" fmla="*/ 0 60000 65536"/>
                                <a:gd name="T152" fmla="*/ 0 60000 65536"/>
                                <a:gd name="T153" fmla="*/ 0 60000 65536"/>
                                <a:gd name="T154" fmla="*/ 0 60000 65536"/>
                                <a:gd name="T155" fmla="*/ 0 60000 65536"/>
                                <a:gd name="T156" fmla="*/ 0 60000 65536"/>
                                <a:gd name="T157" fmla="*/ 0 60000 65536"/>
                                <a:gd name="T158" fmla="*/ 0 60000 65536"/>
                                <a:gd name="T159" fmla="*/ 0 60000 65536"/>
                                <a:gd name="T160" fmla="*/ 0 60000 65536"/>
                                <a:gd name="T161" fmla="*/ 0 60000 65536"/>
                                <a:gd name="T162" fmla="*/ 0 60000 65536"/>
                                <a:gd name="T163" fmla="*/ 0 60000 65536"/>
                                <a:gd name="T164" fmla="*/ 0 60000 65536"/>
                                <a:gd name="T165" fmla="*/ 0 60000 65536"/>
                                <a:gd name="T166" fmla="*/ 0 60000 65536"/>
                                <a:gd name="T167" fmla="*/ 0 60000 65536"/>
                                <a:gd name="T168" fmla="*/ 0 60000 65536"/>
                                <a:gd name="T169" fmla="*/ 0 60000 65536"/>
                                <a:gd name="T170" fmla="*/ 0 60000 65536"/>
                              </a:gdLst>
                              <a:ahLst/>
                              <a:cxnLst>
                                <a:cxn ang="T114">
                                  <a:pos x="T0" y="T1"/>
                                </a:cxn>
                                <a:cxn ang="T115">
                                  <a:pos x="T2" y="T3"/>
                                </a:cxn>
                                <a:cxn ang="T116">
                                  <a:pos x="T4" y="T5"/>
                                </a:cxn>
                                <a:cxn ang="T117">
                                  <a:pos x="T6" y="T7"/>
                                </a:cxn>
                                <a:cxn ang="T118">
                                  <a:pos x="T8" y="T9"/>
                                </a:cxn>
                                <a:cxn ang="T119">
                                  <a:pos x="T10" y="T11"/>
                                </a:cxn>
                                <a:cxn ang="T120">
                                  <a:pos x="T12" y="T13"/>
                                </a:cxn>
                                <a:cxn ang="T121">
                                  <a:pos x="T14" y="T15"/>
                                </a:cxn>
                                <a:cxn ang="T122">
                                  <a:pos x="T16" y="T17"/>
                                </a:cxn>
                                <a:cxn ang="T123">
                                  <a:pos x="T18" y="T19"/>
                                </a:cxn>
                                <a:cxn ang="T124">
                                  <a:pos x="T20" y="T21"/>
                                </a:cxn>
                                <a:cxn ang="T125">
                                  <a:pos x="T22" y="T23"/>
                                </a:cxn>
                                <a:cxn ang="T126">
                                  <a:pos x="T24" y="T25"/>
                                </a:cxn>
                                <a:cxn ang="T127">
                                  <a:pos x="T26" y="T27"/>
                                </a:cxn>
                                <a:cxn ang="T128">
                                  <a:pos x="T28" y="T29"/>
                                </a:cxn>
                                <a:cxn ang="T129">
                                  <a:pos x="T30" y="T31"/>
                                </a:cxn>
                                <a:cxn ang="T130">
                                  <a:pos x="T32" y="T33"/>
                                </a:cxn>
                                <a:cxn ang="T131">
                                  <a:pos x="T34" y="T35"/>
                                </a:cxn>
                                <a:cxn ang="T132">
                                  <a:pos x="T36" y="T37"/>
                                </a:cxn>
                                <a:cxn ang="T133">
                                  <a:pos x="T38" y="T39"/>
                                </a:cxn>
                                <a:cxn ang="T134">
                                  <a:pos x="T40" y="T41"/>
                                </a:cxn>
                                <a:cxn ang="T135">
                                  <a:pos x="T42" y="T43"/>
                                </a:cxn>
                                <a:cxn ang="T136">
                                  <a:pos x="T44" y="T45"/>
                                </a:cxn>
                                <a:cxn ang="T137">
                                  <a:pos x="T46" y="T47"/>
                                </a:cxn>
                                <a:cxn ang="T138">
                                  <a:pos x="T48" y="T49"/>
                                </a:cxn>
                                <a:cxn ang="T139">
                                  <a:pos x="T50" y="T51"/>
                                </a:cxn>
                                <a:cxn ang="T140">
                                  <a:pos x="T52" y="T53"/>
                                </a:cxn>
                                <a:cxn ang="T141">
                                  <a:pos x="T54" y="T55"/>
                                </a:cxn>
                                <a:cxn ang="T142">
                                  <a:pos x="T56" y="T57"/>
                                </a:cxn>
                                <a:cxn ang="T143">
                                  <a:pos x="T58" y="T59"/>
                                </a:cxn>
                                <a:cxn ang="T144">
                                  <a:pos x="T60" y="T61"/>
                                </a:cxn>
                                <a:cxn ang="T145">
                                  <a:pos x="T62" y="T63"/>
                                </a:cxn>
                                <a:cxn ang="T146">
                                  <a:pos x="T64" y="T65"/>
                                </a:cxn>
                                <a:cxn ang="T147">
                                  <a:pos x="T66" y="T67"/>
                                </a:cxn>
                                <a:cxn ang="T148">
                                  <a:pos x="T68" y="T69"/>
                                </a:cxn>
                                <a:cxn ang="T149">
                                  <a:pos x="T70" y="T71"/>
                                </a:cxn>
                                <a:cxn ang="T150">
                                  <a:pos x="T72" y="T73"/>
                                </a:cxn>
                                <a:cxn ang="T151">
                                  <a:pos x="T74" y="T75"/>
                                </a:cxn>
                                <a:cxn ang="T152">
                                  <a:pos x="T76" y="T77"/>
                                </a:cxn>
                                <a:cxn ang="T153">
                                  <a:pos x="T78" y="T79"/>
                                </a:cxn>
                                <a:cxn ang="T154">
                                  <a:pos x="T80" y="T81"/>
                                </a:cxn>
                                <a:cxn ang="T155">
                                  <a:pos x="T82" y="T83"/>
                                </a:cxn>
                                <a:cxn ang="T156">
                                  <a:pos x="T84" y="T85"/>
                                </a:cxn>
                                <a:cxn ang="T157">
                                  <a:pos x="T86" y="T87"/>
                                </a:cxn>
                                <a:cxn ang="T158">
                                  <a:pos x="T88" y="T89"/>
                                </a:cxn>
                                <a:cxn ang="T159">
                                  <a:pos x="T90" y="T91"/>
                                </a:cxn>
                                <a:cxn ang="T160">
                                  <a:pos x="T92" y="T93"/>
                                </a:cxn>
                                <a:cxn ang="T161">
                                  <a:pos x="T94" y="T95"/>
                                </a:cxn>
                                <a:cxn ang="T162">
                                  <a:pos x="T96" y="T97"/>
                                </a:cxn>
                                <a:cxn ang="T163">
                                  <a:pos x="T98" y="T99"/>
                                </a:cxn>
                                <a:cxn ang="T164">
                                  <a:pos x="T100" y="T101"/>
                                </a:cxn>
                                <a:cxn ang="T165">
                                  <a:pos x="T102" y="T103"/>
                                </a:cxn>
                                <a:cxn ang="T166">
                                  <a:pos x="T104" y="T105"/>
                                </a:cxn>
                                <a:cxn ang="T167">
                                  <a:pos x="T106" y="T107"/>
                                </a:cxn>
                                <a:cxn ang="T168">
                                  <a:pos x="T108" y="T109"/>
                                </a:cxn>
                                <a:cxn ang="T169">
                                  <a:pos x="T110" y="T111"/>
                                </a:cxn>
                                <a:cxn ang="T170">
                                  <a:pos x="T112" y="T113"/>
                                </a:cxn>
                              </a:cxnLst>
                              <a:rect l="0" t="0" r="r" b="b"/>
                              <a:pathLst>
                                <a:path w="2447" h="1998">
                                  <a:moveTo>
                                    <a:pt x="2382" y="754"/>
                                  </a:moveTo>
                                  <a:lnTo>
                                    <a:pt x="2382" y="754"/>
                                  </a:lnTo>
                                  <a:lnTo>
                                    <a:pt x="2297" y="729"/>
                                  </a:lnTo>
                                  <a:lnTo>
                                    <a:pt x="2207" y="699"/>
                                  </a:lnTo>
                                  <a:lnTo>
                                    <a:pt x="2117" y="664"/>
                                  </a:lnTo>
                                  <a:lnTo>
                                    <a:pt x="2032" y="619"/>
                                  </a:lnTo>
                                  <a:lnTo>
                                    <a:pt x="1952" y="569"/>
                                  </a:lnTo>
                                  <a:lnTo>
                                    <a:pt x="1877" y="514"/>
                                  </a:lnTo>
                                  <a:lnTo>
                                    <a:pt x="1817" y="459"/>
                                  </a:lnTo>
                                  <a:lnTo>
                                    <a:pt x="1792" y="424"/>
                                  </a:lnTo>
                                  <a:lnTo>
                                    <a:pt x="1772" y="394"/>
                                  </a:lnTo>
                                  <a:lnTo>
                                    <a:pt x="1752" y="359"/>
                                  </a:lnTo>
                                  <a:lnTo>
                                    <a:pt x="1737" y="324"/>
                                  </a:lnTo>
                                  <a:lnTo>
                                    <a:pt x="1727" y="284"/>
                                  </a:lnTo>
                                  <a:lnTo>
                                    <a:pt x="1722" y="249"/>
                                  </a:lnTo>
                                  <a:lnTo>
                                    <a:pt x="1722" y="209"/>
                                  </a:lnTo>
                                  <a:lnTo>
                                    <a:pt x="1727" y="174"/>
                                  </a:lnTo>
                                  <a:lnTo>
                                    <a:pt x="1737" y="139"/>
                                  </a:lnTo>
                                  <a:lnTo>
                                    <a:pt x="1752" y="104"/>
                                  </a:lnTo>
                                  <a:lnTo>
                                    <a:pt x="1762" y="84"/>
                                  </a:lnTo>
                                  <a:lnTo>
                                    <a:pt x="1767" y="50"/>
                                  </a:lnTo>
                                  <a:lnTo>
                                    <a:pt x="1782" y="5"/>
                                  </a:lnTo>
                                  <a:lnTo>
                                    <a:pt x="1782" y="0"/>
                                  </a:lnTo>
                                  <a:lnTo>
                                    <a:pt x="630" y="0"/>
                                  </a:lnTo>
                                  <a:lnTo>
                                    <a:pt x="635" y="0"/>
                                  </a:lnTo>
                                  <a:lnTo>
                                    <a:pt x="635" y="5"/>
                                  </a:lnTo>
                                  <a:lnTo>
                                    <a:pt x="695" y="99"/>
                                  </a:lnTo>
                                  <a:lnTo>
                                    <a:pt x="710" y="134"/>
                                  </a:lnTo>
                                  <a:lnTo>
                                    <a:pt x="720" y="174"/>
                                  </a:lnTo>
                                  <a:lnTo>
                                    <a:pt x="725" y="209"/>
                                  </a:lnTo>
                                  <a:lnTo>
                                    <a:pt x="725" y="249"/>
                                  </a:lnTo>
                                  <a:lnTo>
                                    <a:pt x="720" y="284"/>
                                  </a:lnTo>
                                  <a:lnTo>
                                    <a:pt x="710" y="324"/>
                                  </a:lnTo>
                                  <a:lnTo>
                                    <a:pt x="695" y="359"/>
                                  </a:lnTo>
                                  <a:lnTo>
                                    <a:pt x="675" y="394"/>
                                  </a:lnTo>
                                  <a:lnTo>
                                    <a:pt x="655" y="424"/>
                                  </a:lnTo>
                                  <a:lnTo>
                                    <a:pt x="630" y="459"/>
                                  </a:lnTo>
                                  <a:lnTo>
                                    <a:pt x="570" y="514"/>
                                  </a:lnTo>
                                  <a:lnTo>
                                    <a:pt x="495" y="569"/>
                                  </a:lnTo>
                                  <a:lnTo>
                                    <a:pt x="415" y="619"/>
                                  </a:lnTo>
                                  <a:lnTo>
                                    <a:pt x="330" y="664"/>
                                  </a:lnTo>
                                  <a:lnTo>
                                    <a:pt x="240" y="699"/>
                                  </a:lnTo>
                                  <a:lnTo>
                                    <a:pt x="150" y="729"/>
                                  </a:lnTo>
                                  <a:lnTo>
                                    <a:pt x="65" y="754"/>
                                  </a:lnTo>
                                  <a:lnTo>
                                    <a:pt x="0" y="1789"/>
                                  </a:lnTo>
                                  <a:lnTo>
                                    <a:pt x="5" y="1834"/>
                                  </a:lnTo>
                                  <a:lnTo>
                                    <a:pt x="10" y="1869"/>
                                  </a:lnTo>
                                  <a:lnTo>
                                    <a:pt x="25" y="1904"/>
                                  </a:lnTo>
                                  <a:lnTo>
                                    <a:pt x="45" y="1934"/>
                                  </a:lnTo>
                                  <a:lnTo>
                                    <a:pt x="70" y="1958"/>
                                  </a:lnTo>
                                  <a:lnTo>
                                    <a:pt x="100" y="1978"/>
                                  </a:lnTo>
                                  <a:lnTo>
                                    <a:pt x="130" y="1993"/>
                                  </a:lnTo>
                                  <a:lnTo>
                                    <a:pt x="165" y="1998"/>
                                  </a:lnTo>
                                  <a:lnTo>
                                    <a:pt x="2282" y="1998"/>
                                  </a:lnTo>
                                  <a:lnTo>
                                    <a:pt x="2317" y="1993"/>
                                  </a:lnTo>
                                  <a:lnTo>
                                    <a:pt x="2347" y="1978"/>
                                  </a:lnTo>
                                  <a:lnTo>
                                    <a:pt x="2377" y="1958"/>
                                  </a:lnTo>
                                  <a:lnTo>
                                    <a:pt x="2402" y="1934"/>
                                  </a:lnTo>
                                  <a:lnTo>
                                    <a:pt x="2422" y="1904"/>
                                  </a:lnTo>
                                  <a:lnTo>
                                    <a:pt x="2437" y="1869"/>
                                  </a:lnTo>
                                  <a:lnTo>
                                    <a:pt x="2442" y="1834"/>
                                  </a:lnTo>
                                  <a:lnTo>
                                    <a:pt x="2447" y="1789"/>
                                  </a:lnTo>
                                  <a:lnTo>
                                    <a:pt x="2382" y="754"/>
                                  </a:lnTo>
                                  <a:close/>
                                  <a:moveTo>
                                    <a:pt x="881" y="1469"/>
                                  </a:moveTo>
                                  <a:lnTo>
                                    <a:pt x="680" y="1469"/>
                                  </a:lnTo>
                                  <a:lnTo>
                                    <a:pt x="655" y="1464"/>
                                  </a:lnTo>
                                  <a:lnTo>
                                    <a:pt x="635" y="1449"/>
                                  </a:lnTo>
                                  <a:lnTo>
                                    <a:pt x="620" y="1429"/>
                                  </a:lnTo>
                                  <a:lnTo>
                                    <a:pt x="615" y="1399"/>
                                  </a:lnTo>
                                  <a:lnTo>
                                    <a:pt x="620" y="1374"/>
                                  </a:lnTo>
                                  <a:lnTo>
                                    <a:pt x="635" y="1354"/>
                                  </a:lnTo>
                                  <a:lnTo>
                                    <a:pt x="655" y="1339"/>
                                  </a:lnTo>
                                  <a:lnTo>
                                    <a:pt x="680" y="1334"/>
                                  </a:lnTo>
                                  <a:lnTo>
                                    <a:pt x="881" y="1334"/>
                                  </a:lnTo>
                                  <a:lnTo>
                                    <a:pt x="906" y="1339"/>
                                  </a:lnTo>
                                  <a:lnTo>
                                    <a:pt x="926" y="1354"/>
                                  </a:lnTo>
                                  <a:lnTo>
                                    <a:pt x="941" y="1374"/>
                                  </a:lnTo>
                                  <a:lnTo>
                                    <a:pt x="946" y="1399"/>
                                  </a:lnTo>
                                  <a:lnTo>
                                    <a:pt x="941" y="1429"/>
                                  </a:lnTo>
                                  <a:lnTo>
                                    <a:pt x="926" y="1449"/>
                                  </a:lnTo>
                                  <a:lnTo>
                                    <a:pt x="906" y="1464"/>
                                  </a:lnTo>
                                  <a:lnTo>
                                    <a:pt x="881" y="1469"/>
                                  </a:lnTo>
                                  <a:close/>
                                  <a:moveTo>
                                    <a:pt x="881" y="1214"/>
                                  </a:moveTo>
                                  <a:lnTo>
                                    <a:pt x="680" y="1214"/>
                                  </a:lnTo>
                                  <a:lnTo>
                                    <a:pt x="655" y="1209"/>
                                  </a:lnTo>
                                  <a:lnTo>
                                    <a:pt x="635" y="1194"/>
                                  </a:lnTo>
                                  <a:lnTo>
                                    <a:pt x="620" y="1174"/>
                                  </a:lnTo>
                                  <a:lnTo>
                                    <a:pt x="615" y="1149"/>
                                  </a:lnTo>
                                  <a:lnTo>
                                    <a:pt x="620" y="1124"/>
                                  </a:lnTo>
                                  <a:lnTo>
                                    <a:pt x="635" y="1104"/>
                                  </a:lnTo>
                                  <a:lnTo>
                                    <a:pt x="655" y="1089"/>
                                  </a:lnTo>
                                  <a:lnTo>
                                    <a:pt x="680" y="1084"/>
                                  </a:lnTo>
                                  <a:lnTo>
                                    <a:pt x="881" y="1084"/>
                                  </a:lnTo>
                                  <a:lnTo>
                                    <a:pt x="906" y="1089"/>
                                  </a:lnTo>
                                  <a:lnTo>
                                    <a:pt x="926" y="1104"/>
                                  </a:lnTo>
                                  <a:lnTo>
                                    <a:pt x="941" y="1124"/>
                                  </a:lnTo>
                                  <a:lnTo>
                                    <a:pt x="946" y="1149"/>
                                  </a:lnTo>
                                  <a:lnTo>
                                    <a:pt x="941" y="1174"/>
                                  </a:lnTo>
                                  <a:lnTo>
                                    <a:pt x="926" y="1194"/>
                                  </a:lnTo>
                                  <a:lnTo>
                                    <a:pt x="906" y="1209"/>
                                  </a:lnTo>
                                  <a:lnTo>
                                    <a:pt x="881" y="1214"/>
                                  </a:lnTo>
                                  <a:close/>
                                  <a:moveTo>
                                    <a:pt x="881" y="964"/>
                                  </a:moveTo>
                                  <a:lnTo>
                                    <a:pt x="680" y="964"/>
                                  </a:lnTo>
                                  <a:lnTo>
                                    <a:pt x="655" y="959"/>
                                  </a:lnTo>
                                  <a:lnTo>
                                    <a:pt x="635" y="944"/>
                                  </a:lnTo>
                                  <a:lnTo>
                                    <a:pt x="620" y="924"/>
                                  </a:lnTo>
                                  <a:lnTo>
                                    <a:pt x="615" y="899"/>
                                  </a:lnTo>
                                  <a:lnTo>
                                    <a:pt x="620" y="874"/>
                                  </a:lnTo>
                                  <a:lnTo>
                                    <a:pt x="635" y="849"/>
                                  </a:lnTo>
                                  <a:lnTo>
                                    <a:pt x="655" y="834"/>
                                  </a:lnTo>
                                  <a:lnTo>
                                    <a:pt x="680" y="829"/>
                                  </a:lnTo>
                                  <a:lnTo>
                                    <a:pt x="881" y="829"/>
                                  </a:lnTo>
                                  <a:lnTo>
                                    <a:pt x="906" y="834"/>
                                  </a:lnTo>
                                  <a:lnTo>
                                    <a:pt x="926" y="849"/>
                                  </a:lnTo>
                                  <a:lnTo>
                                    <a:pt x="941" y="874"/>
                                  </a:lnTo>
                                  <a:lnTo>
                                    <a:pt x="946" y="899"/>
                                  </a:lnTo>
                                  <a:lnTo>
                                    <a:pt x="941" y="924"/>
                                  </a:lnTo>
                                  <a:lnTo>
                                    <a:pt x="926" y="944"/>
                                  </a:lnTo>
                                  <a:lnTo>
                                    <a:pt x="906" y="959"/>
                                  </a:lnTo>
                                  <a:lnTo>
                                    <a:pt x="881" y="964"/>
                                  </a:lnTo>
                                  <a:close/>
                                  <a:moveTo>
                                    <a:pt x="1321" y="1469"/>
                                  </a:moveTo>
                                  <a:lnTo>
                                    <a:pt x="1126" y="1469"/>
                                  </a:lnTo>
                                  <a:lnTo>
                                    <a:pt x="1101" y="1464"/>
                                  </a:lnTo>
                                  <a:lnTo>
                                    <a:pt x="1076" y="1449"/>
                                  </a:lnTo>
                                  <a:lnTo>
                                    <a:pt x="1066" y="1429"/>
                                  </a:lnTo>
                                  <a:lnTo>
                                    <a:pt x="1061" y="1399"/>
                                  </a:lnTo>
                                  <a:lnTo>
                                    <a:pt x="1066" y="1374"/>
                                  </a:lnTo>
                                  <a:lnTo>
                                    <a:pt x="1076" y="1354"/>
                                  </a:lnTo>
                                  <a:lnTo>
                                    <a:pt x="1101" y="1339"/>
                                  </a:lnTo>
                                  <a:lnTo>
                                    <a:pt x="1126" y="1334"/>
                                  </a:lnTo>
                                  <a:lnTo>
                                    <a:pt x="1321" y="1334"/>
                                  </a:lnTo>
                                  <a:lnTo>
                                    <a:pt x="1351" y="1339"/>
                                  </a:lnTo>
                                  <a:lnTo>
                                    <a:pt x="1371" y="1354"/>
                                  </a:lnTo>
                                  <a:lnTo>
                                    <a:pt x="1386" y="1374"/>
                                  </a:lnTo>
                                  <a:lnTo>
                                    <a:pt x="1391" y="1399"/>
                                  </a:lnTo>
                                  <a:lnTo>
                                    <a:pt x="1386" y="1429"/>
                                  </a:lnTo>
                                  <a:lnTo>
                                    <a:pt x="1371" y="1449"/>
                                  </a:lnTo>
                                  <a:lnTo>
                                    <a:pt x="1351" y="1464"/>
                                  </a:lnTo>
                                  <a:lnTo>
                                    <a:pt x="1321" y="1469"/>
                                  </a:lnTo>
                                  <a:close/>
                                  <a:moveTo>
                                    <a:pt x="1321" y="1214"/>
                                  </a:moveTo>
                                  <a:lnTo>
                                    <a:pt x="1126" y="1214"/>
                                  </a:lnTo>
                                  <a:lnTo>
                                    <a:pt x="1101" y="1209"/>
                                  </a:lnTo>
                                  <a:lnTo>
                                    <a:pt x="1076" y="1194"/>
                                  </a:lnTo>
                                  <a:lnTo>
                                    <a:pt x="1066" y="1174"/>
                                  </a:lnTo>
                                  <a:lnTo>
                                    <a:pt x="1061" y="1149"/>
                                  </a:lnTo>
                                  <a:lnTo>
                                    <a:pt x="1066" y="1124"/>
                                  </a:lnTo>
                                  <a:lnTo>
                                    <a:pt x="1076" y="1104"/>
                                  </a:lnTo>
                                  <a:lnTo>
                                    <a:pt x="1101" y="1089"/>
                                  </a:lnTo>
                                  <a:lnTo>
                                    <a:pt x="1126" y="1084"/>
                                  </a:lnTo>
                                  <a:lnTo>
                                    <a:pt x="1321" y="1084"/>
                                  </a:lnTo>
                                  <a:lnTo>
                                    <a:pt x="1351" y="1089"/>
                                  </a:lnTo>
                                  <a:lnTo>
                                    <a:pt x="1371" y="1104"/>
                                  </a:lnTo>
                                  <a:lnTo>
                                    <a:pt x="1386" y="1124"/>
                                  </a:lnTo>
                                  <a:lnTo>
                                    <a:pt x="1391" y="1149"/>
                                  </a:lnTo>
                                  <a:lnTo>
                                    <a:pt x="1386" y="1174"/>
                                  </a:lnTo>
                                  <a:lnTo>
                                    <a:pt x="1371" y="1194"/>
                                  </a:lnTo>
                                  <a:lnTo>
                                    <a:pt x="1351" y="1209"/>
                                  </a:lnTo>
                                  <a:lnTo>
                                    <a:pt x="1321" y="1214"/>
                                  </a:lnTo>
                                  <a:close/>
                                  <a:moveTo>
                                    <a:pt x="1321" y="964"/>
                                  </a:moveTo>
                                  <a:lnTo>
                                    <a:pt x="1126" y="964"/>
                                  </a:lnTo>
                                  <a:lnTo>
                                    <a:pt x="1101" y="959"/>
                                  </a:lnTo>
                                  <a:lnTo>
                                    <a:pt x="1076" y="944"/>
                                  </a:lnTo>
                                  <a:lnTo>
                                    <a:pt x="1066" y="924"/>
                                  </a:lnTo>
                                  <a:lnTo>
                                    <a:pt x="1061" y="899"/>
                                  </a:lnTo>
                                  <a:lnTo>
                                    <a:pt x="1066" y="874"/>
                                  </a:lnTo>
                                  <a:lnTo>
                                    <a:pt x="1076" y="849"/>
                                  </a:lnTo>
                                  <a:lnTo>
                                    <a:pt x="1101" y="834"/>
                                  </a:lnTo>
                                  <a:lnTo>
                                    <a:pt x="1126" y="829"/>
                                  </a:lnTo>
                                  <a:lnTo>
                                    <a:pt x="1321" y="829"/>
                                  </a:lnTo>
                                  <a:lnTo>
                                    <a:pt x="1351" y="834"/>
                                  </a:lnTo>
                                  <a:lnTo>
                                    <a:pt x="1371" y="849"/>
                                  </a:lnTo>
                                  <a:lnTo>
                                    <a:pt x="1386" y="874"/>
                                  </a:lnTo>
                                  <a:lnTo>
                                    <a:pt x="1391" y="899"/>
                                  </a:lnTo>
                                  <a:lnTo>
                                    <a:pt x="1386" y="924"/>
                                  </a:lnTo>
                                  <a:lnTo>
                                    <a:pt x="1371" y="944"/>
                                  </a:lnTo>
                                  <a:lnTo>
                                    <a:pt x="1351" y="959"/>
                                  </a:lnTo>
                                  <a:lnTo>
                                    <a:pt x="1321" y="964"/>
                                  </a:lnTo>
                                  <a:close/>
                                  <a:moveTo>
                                    <a:pt x="1767" y="1469"/>
                                  </a:moveTo>
                                  <a:lnTo>
                                    <a:pt x="1566" y="1469"/>
                                  </a:lnTo>
                                  <a:lnTo>
                                    <a:pt x="1541" y="1464"/>
                                  </a:lnTo>
                                  <a:lnTo>
                                    <a:pt x="1521" y="1449"/>
                                  </a:lnTo>
                                  <a:lnTo>
                                    <a:pt x="1506" y="1429"/>
                                  </a:lnTo>
                                  <a:lnTo>
                                    <a:pt x="1501" y="1399"/>
                                  </a:lnTo>
                                  <a:lnTo>
                                    <a:pt x="1506" y="1374"/>
                                  </a:lnTo>
                                  <a:lnTo>
                                    <a:pt x="1521" y="1354"/>
                                  </a:lnTo>
                                  <a:lnTo>
                                    <a:pt x="1541" y="1339"/>
                                  </a:lnTo>
                                  <a:lnTo>
                                    <a:pt x="1566" y="1334"/>
                                  </a:lnTo>
                                  <a:lnTo>
                                    <a:pt x="1767" y="1334"/>
                                  </a:lnTo>
                                  <a:lnTo>
                                    <a:pt x="1792" y="1339"/>
                                  </a:lnTo>
                                  <a:lnTo>
                                    <a:pt x="1817" y="1354"/>
                                  </a:lnTo>
                                  <a:lnTo>
                                    <a:pt x="1827" y="1374"/>
                                  </a:lnTo>
                                  <a:lnTo>
                                    <a:pt x="1832" y="1399"/>
                                  </a:lnTo>
                                  <a:lnTo>
                                    <a:pt x="1827" y="1429"/>
                                  </a:lnTo>
                                  <a:lnTo>
                                    <a:pt x="1817" y="1449"/>
                                  </a:lnTo>
                                  <a:lnTo>
                                    <a:pt x="1792" y="1464"/>
                                  </a:lnTo>
                                  <a:lnTo>
                                    <a:pt x="1767" y="1469"/>
                                  </a:lnTo>
                                  <a:close/>
                                  <a:moveTo>
                                    <a:pt x="1767" y="1214"/>
                                  </a:moveTo>
                                  <a:lnTo>
                                    <a:pt x="1566" y="1214"/>
                                  </a:lnTo>
                                  <a:lnTo>
                                    <a:pt x="1541" y="1209"/>
                                  </a:lnTo>
                                  <a:lnTo>
                                    <a:pt x="1521" y="1194"/>
                                  </a:lnTo>
                                  <a:lnTo>
                                    <a:pt x="1506" y="1174"/>
                                  </a:lnTo>
                                  <a:lnTo>
                                    <a:pt x="1501" y="1149"/>
                                  </a:lnTo>
                                  <a:lnTo>
                                    <a:pt x="1506" y="1124"/>
                                  </a:lnTo>
                                  <a:lnTo>
                                    <a:pt x="1521" y="1104"/>
                                  </a:lnTo>
                                  <a:lnTo>
                                    <a:pt x="1541" y="1089"/>
                                  </a:lnTo>
                                  <a:lnTo>
                                    <a:pt x="1566" y="1084"/>
                                  </a:lnTo>
                                  <a:lnTo>
                                    <a:pt x="1767" y="1084"/>
                                  </a:lnTo>
                                  <a:lnTo>
                                    <a:pt x="1792" y="1089"/>
                                  </a:lnTo>
                                  <a:lnTo>
                                    <a:pt x="1817" y="1104"/>
                                  </a:lnTo>
                                  <a:lnTo>
                                    <a:pt x="1827" y="1124"/>
                                  </a:lnTo>
                                  <a:lnTo>
                                    <a:pt x="1832" y="1149"/>
                                  </a:lnTo>
                                  <a:lnTo>
                                    <a:pt x="1827" y="1174"/>
                                  </a:lnTo>
                                  <a:lnTo>
                                    <a:pt x="1817" y="1194"/>
                                  </a:lnTo>
                                  <a:lnTo>
                                    <a:pt x="1792" y="1209"/>
                                  </a:lnTo>
                                  <a:lnTo>
                                    <a:pt x="1767" y="1214"/>
                                  </a:lnTo>
                                  <a:close/>
                                  <a:moveTo>
                                    <a:pt x="1767" y="964"/>
                                  </a:moveTo>
                                  <a:lnTo>
                                    <a:pt x="1566" y="964"/>
                                  </a:lnTo>
                                  <a:lnTo>
                                    <a:pt x="1541" y="959"/>
                                  </a:lnTo>
                                  <a:lnTo>
                                    <a:pt x="1521" y="944"/>
                                  </a:lnTo>
                                  <a:lnTo>
                                    <a:pt x="1506" y="924"/>
                                  </a:lnTo>
                                  <a:lnTo>
                                    <a:pt x="1501" y="899"/>
                                  </a:lnTo>
                                  <a:lnTo>
                                    <a:pt x="1506" y="874"/>
                                  </a:lnTo>
                                  <a:lnTo>
                                    <a:pt x="1521" y="849"/>
                                  </a:lnTo>
                                  <a:lnTo>
                                    <a:pt x="1541" y="834"/>
                                  </a:lnTo>
                                  <a:lnTo>
                                    <a:pt x="1566" y="829"/>
                                  </a:lnTo>
                                  <a:lnTo>
                                    <a:pt x="1767" y="829"/>
                                  </a:lnTo>
                                  <a:lnTo>
                                    <a:pt x="1792" y="834"/>
                                  </a:lnTo>
                                  <a:lnTo>
                                    <a:pt x="1817" y="849"/>
                                  </a:lnTo>
                                  <a:lnTo>
                                    <a:pt x="1827" y="874"/>
                                  </a:lnTo>
                                  <a:lnTo>
                                    <a:pt x="1832" y="899"/>
                                  </a:lnTo>
                                  <a:lnTo>
                                    <a:pt x="1827" y="924"/>
                                  </a:lnTo>
                                  <a:lnTo>
                                    <a:pt x="1817" y="944"/>
                                  </a:lnTo>
                                  <a:lnTo>
                                    <a:pt x="1792" y="959"/>
                                  </a:lnTo>
                                  <a:lnTo>
                                    <a:pt x="1767" y="9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A84B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Freeform 24"/>
                          <wps:cNvSpPr>
                            <a:spLocks/>
                          </wps:cNvSpPr>
                          <wps:spPr bwMode="auto">
                            <a:xfrm>
                              <a:off x="3229" y="14342"/>
                              <a:ext cx="184" cy="81"/>
                            </a:xfrm>
                            <a:custGeom>
                              <a:avLst/>
                              <a:gdLst>
                                <a:gd name="T0" fmla="*/ 13302614 w 3319"/>
                                <a:gd name="T1" fmla="*/ 4330214 h 1454"/>
                                <a:gd name="T2" fmla="*/ 13201806 w 3319"/>
                                <a:gd name="T3" fmla="*/ 4612444 h 1454"/>
                                <a:gd name="T4" fmla="*/ 12677605 w 3319"/>
                                <a:gd name="T5" fmla="*/ 5418816 h 1454"/>
                                <a:gd name="T6" fmla="*/ 12415504 w 3319"/>
                                <a:gd name="T7" fmla="*/ 5781683 h 1454"/>
                                <a:gd name="T8" fmla="*/ 12213888 w 3319"/>
                                <a:gd name="T9" fmla="*/ 5862320 h 1454"/>
                                <a:gd name="T10" fmla="*/ 11564685 w 3319"/>
                                <a:gd name="T11" fmla="*/ 5801842 h 1454"/>
                                <a:gd name="T12" fmla="*/ 10738060 w 3319"/>
                                <a:gd name="T13" fmla="*/ 5519612 h 1454"/>
                                <a:gd name="T14" fmla="*/ 10012243 w 3319"/>
                                <a:gd name="T15" fmla="*/ 5116426 h 1454"/>
                                <a:gd name="T16" fmla="*/ 9568688 w 3319"/>
                                <a:gd name="T17" fmla="*/ 4652763 h 1454"/>
                                <a:gd name="T18" fmla="*/ 9548527 w 3319"/>
                                <a:gd name="T19" fmla="*/ 4431011 h 1454"/>
                                <a:gd name="T20" fmla="*/ 9750142 w 3319"/>
                                <a:gd name="T21" fmla="*/ 4088303 h 1454"/>
                                <a:gd name="T22" fmla="*/ 10274344 w 3319"/>
                                <a:gd name="T23" fmla="*/ 3185167 h 1454"/>
                                <a:gd name="T24" fmla="*/ 10294505 w 3319"/>
                                <a:gd name="T25" fmla="*/ 2943256 h 1454"/>
                                <a:gd name="T26" fmla="*/ 10113051 w 3319"/>
                                <a:gd name="T27" fmla="*/ 2701344 h 1454"/>
                                <a:gd name="T28" fmla="*/ 9790466 w 3319"/>
                                <a:gd name="T29" fmla="*/ 2560229 h 1454"/>
                                <a:gd name="T30" fmla="*/ 8984002 w 3319"/>
                                <a:gd name="T31" fmla="*/ 2519911 h 1454"/>
                                <a:gd name="T32" fmla="*/ 6762196 w 3319"/>
                                <a:gd name="T33" fmla="*/ 2540070 h 1454"/>
                                <a:gd name="T34" fmla="*/ 6621064 w 3319"/>
                                <a:gd name="T35" fmla="*/ 2540070 h 1454"/>
                                <a:gd name="T36" fmla="*/ 4419419 w 3319"/>
                                <a:gd name="T37" fmla="*/ 2519911 h 1454"/>
                                <a:gd name="T38" fmla="*/ 3592794 w 3319"/>
                                <a:gd name="T39" fmla="*/ 2560229 h 1454"/>
                                <a:gd name="T40" fmla="*/ 3270209 w 3319"/>
                                <a:gd name="T41" fmla="*/ 2701344 h 1454"/>
                                <a:gd name="T42" fmla="*/ 3088755 w 3319"/>
                                <a:gd name="T43" fmla="*/ 2943256 h 1454"/>
                                <a:gd name="T44" fmla="*/ 3108916 w 3319"/>
                                <a:gd name="T45" fmla="*/ 3185167 h 1454"/>
                                <a:gd name="T46" fmla="*/ 3653279 w 3319"/>
                                <a:gd name="T47" fmla="*/ 4088303 h 1454"/>
                                <a:gd name="T48" fmla="*/ 3834733 w 3319"/>
                                <a:gd name="T49" fmla="*/ 4431011 h 1454"/>
                                <a:gd name="T50" fmla="*/ 3814572 w 3319"/>
                                <a:gd name="T51" fmla="*/ 4652763 h 1454"/>
                                <a:gd name="T52" fmla="*/ 3371017 w 3319"/>
                                <a:gd name="T53" fmla="*/ 5116426 h 1454"/>
                                <a:gd name="T54" fmla="*/ 2645200 w 3319"/>
                                <a:gd name="T55" fmla="*/ 5519612 h 1454"/>
                                <a:gd name="T56" fmla="*/ 1818575 w 3319"/>
                                <a:gd name="T57" fmla="*/ 5801842 h 1454"/>
                                <a:gd name="T58" fmla="*/ 1169372 w 3319"/>
                                <a:gd name="T59" fmla="*/ 5862320 h 1454"/>
                                <a:gd name="T60" fmla="*/ 967756 w 3319"/>
                                <a:gd name="T61" fmla="*/ 5781683 h 1454"/>
                                <a:gd name="T62" fmla="*/ 705655 w 3319"/>
                                <a:gd name="T63" fmla="*/ 5418816 h 1454"/>
                                <a:gd name="T64" fmla="*/ 181454 w 3319"/>
                                <a:gd name="T65" fmla="*/ 4612444 h 1454"/>
                                <a:gd name="T66" fmla="*/ 80646 w 3319"/>
                                <a:gd name="T67" fmla="*/ 4330214 h 1454"/>
                                <a:gd name="T68" fmla="*/ 0 w 3319"/>
                                <a:gd name="T69" fmla="*/ 3826232 h 1454"/>
                                <a:gd name="T70" fmla="*/ 100808 w 3319"/>
                                <a:gd name="T71" fmla="*/ 2781981 h 1454"/>
                                <a:gd name="T72" fmla="*/ 584686 w 3319"/>
                                <a:gd name="T73" fmla="*/ 1814336 h 1454"/>
                                <a:gd name="T74" fmla="*/ 1395182 w 3319"/>
                                <a:gd name="T75" fmla="*/ 1007964 h 1454"/>
                                <a:gd name="T76" fmla="*/ 2463746 w 3319"/>
                                <a:gd name="T77" fmla="*/ 423345 h 1454"/>
                                <a:gd name="T78" fmla="*/ 3754087 w 3319"/>
                                <a:gd name="T79" fmla="*/ 141115 h 1454"/>
                                <a:gd name="T80" fmla="*/ 5189592 w 3319"/>
                                <a:gd name="T81" fmla="*/ 40319 h 1454"/>
                                <a:gd name="T82" fmla="*/ 6621064 w 3319"/>
                                <a:gd name="T83" fmla="*/ 0 h 1454"/>
                                <a:gd name="T84" fmla="*/ 6762196 w 3319"/>
                                <a:gd name="T85" fmla="*/ 0 h 1454"/>
                                <a:gd name="T86" fmla="*/ 8193668 w 3319"/>
                                <a:gd name="T87" fmla="*/ 40319 h 1454"/>
                                <a:gd name="T88" fmla="*/ 9629173 w 3319"/>
                                <a:gd name="T89" fmla="*/ 141115 h 1454"/>
                                <a:gd name="T90" fmla="*/ 10919514 w 3319"/>
                                <a:gd name="T91" fmla="*/ 423345 h 1454"/>
                                <a:gd name="T92" fmla="*/ 11988078 w 3319"/>
                                <a:gd name="T93" fmla="*/ 1007964 h 1454"/>
                                <a:gd name="T94" fmla="*/ 12798574 w 3319"/>
                                <a:gd name="T95" fmla="*/ 1814336 h 1454"/>
                                <a:gd name="T96" fmla="*/ 13282452 w 3319"/>
                                <a:gd name="T97" fmla="*/ 2781981 h 1454"/>
                                <a:gd name="T98" fmla="*/ 13383260 w 3319"/>
                                <a:gd name="T99" fmla="*/ 3826232 h 1454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  <a:gd name="T120" fmla="*/ 0 60000 65536"/>
                                <a:gd name="T121" fmla="*/ 0 60000 65536"/>
                                <a:gd name="T122" fmla="*/ 0 60000 65536"/>
                                <a:gd name="T123" fmla="*/ 0 60000 65536"/>
                                <a:gd name="T124" fmla="*/ 0 60000 65536"/>
                                <a:gd name="T125" fmla="*/ 0 60000 65536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</a:gdLst>
                              <a:ahLst/>
                              <a:cxnLst>
                                <a:cxn ang="T100">
                                  <a:pos x="T0" y="T1"/>
                                </a:cxn>
                                <a:cxn ang="T101">
                                  <a:pos x="T2" y="T3"/>
                                </a:cxn>
                                <a:cxn ang="T102">
                                  <a:pos x="T4" y="T5"/>
                                </a:cxn>
                                <a:cxn ang="T103">
                                  <a:pos x="T6" y="T7"/>
                                </a:cxn>
                                <a:cxn ang="T104">
                                  <a:pos x="T8" y="T9"/>
                                </a:cxn>
                                <a:cxn ang="T105">
                                  <a:pos x="T10" y="T11"/>
                                </a:cxn>
                                <a:cxn ang="T106">
                                  <a:pos x="T12" y="T13"/>
                                </a:cxn>
                                <a:cxn ang="T107">
                                  <a:pos x="T14" y="T15"/>
                                </a:cxn>
                                <a:cxn ang="T108">
                                  <a:pos x="T16" y="T17"/>
                                </a:cxn>
                                <a:cxn ang="T109">
                                  <a:pos x="T18" y="T19"/>
                                </a:cxn>
                                <a:cxn ang="T110">
                                  <a:pos x="T20" y="T21"/>
                                </a:cxn>
                                <a:cxn ang="T111">
                                  <a:pos x="T22" y="T23"/>
                                </a:cxn>
                                <a:cxn ang="T112">
                                  <a:pos x="T24" y="T25"/>
                                </a:cxn>
                                <a:cxn ang="T113">
                                  <a:pos x="T26" y="T27"/>
                                </a:cxn>
                                <a:cxn ang="T114">
                                  <a:pos x="T28" y="T29"/>
                                </a:cxn>
                                <a:cxn ang="T115">
                                  <a:pos x="T30" y="T31"/>
                                </a:cxn>
                                <a:cxn ang="T116">
                                  <a:pos x="T32" y="T33"/>
                                </a:cxn>
                                <a:cxn ang="T117">
                                  <a:pos x="T34" y="T35"/>
                                </a:cxn>
                                <a:cxn ang="T118">
                                  <a:pos x="T36" y="T37"/>
                                </a:cxn>
                                <a:cxn ang="T119">
                                  <a:pos x="T38" y="T39"/>
                                </a:cxn>
                                <a:cxn ang="T120">
                                  <a:pos x="T40" y="T41"/>
                                </a:cxn>
                                <a:cxn ang="T121">
                                  <a:pos x="T42" y="T43"/>
                                </a:cxn>
                                <a:cxn ang="T122">
                                  <a:pos x="T44" y="T45"/>
                                </a:cxn>
                                <a:cxn ang="T123">
                                  <a:pos x="T46" y="T47"/>
                                </a:cxn>
                                <a:cxn ang="T124">
                                  <a:pos x="T48" y="T49"/>
                                </a:cxn>
                                <a:cxn ang="T125">
                                  <a:pos x="T50" y="T51"/>
                                </a:cxn>
                                <a:cxn ang="T126">
                                  <a:pos x="T52" y="T53"/>
                                </a:cxn>
                                <a:cxn ang="T127">
                                  <a:pos x="T54" y="T55"/>
                                </a:cxn>
                                <a:cxn ang="T128">
                                  <a:pos x="T56" y="T57"/>
                                </a:cxn>
                                <a:cxn ang="T129">
                                  <a:pos x="T58" y="T59"/>
                                </a:cxn>
                                <a:cxn ang="T130">
                                  <a:pos x="T60" y="T61"/>
                                </a:cxn>
                                <a:cxn ang="T131">
                                  <a:pos x="T62" y="T63"/>
                                </a:cxn>
                                <a:cxn ang="T132">
                                  <a:pos x="T64" y="T65"/>
                                </a:cxn>
                                <a:cxn ang="T133">
                                  <a:pos x="T66" y="T67"/>
                                </a:cxn>
                                <a:cxn ang="T134">
                                  <a:pos x="T68" y="T69"/>
                                </a:cxn>
                                <a:cxn ang="T135">
                                  <a:pos x="T70" y="T71"/>
                                </a:cxn>
                                <a:cxn ang="T136">
                                  <a:pos x="T72" y="T73"/>
                                </a:cxn>
                                <a:cxn ang="T137">
                                  <a:pos x="T74" y="T75"/>
                                </a:cxn>
                                <a:cxn ang="T138">
                                  <a:pos x="T76" y="T77"/>
                                </a:cxn>
                                <a:cxn ang="T139">
                                  <a:pos x="T78" y="T79"/>
                                </a:cxn>
                                <a:cxn ang="T140">
                                  <a:pos x="T80" y="T81"/>
                                </a:cxn>
                                <a:cxn ang="T141">
                                  <a:pos x="T82" y="T83"/>
                                </a:cxn>
                                <a:cxn ang="T142">
                                  <a:pos x="T84" y="T85"/>
                                </a:cxn>
                                <a:cxn ang="T143">
                                  <a:pos x="T86" y="T87"/>
                                </a:cxn>
                                <a:cxn ang="T144">
                                  <a:pos x="T88" y="T89"/>
                                </a:cxn>
                                <a:cxn ang="T145">
                                  <a:pos x="T90" y="T91"/>
                                </a:cxn>
                                <a:cxn ang="T146">
                                  <a:pos x="T92" y="T93"/>
                                </a:cxn>
                                <a:cxn ang="T147">
                                  <a:pos x="T94" y="T95"/>
                                </a:cxn>
                                <a:cxn ang="T148">
                                  <a:pos x="T96" y="T97"/>
                                </a:cxn>
                                <a:cxn ang="T149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3319" h="1454">
                                  <a:moveTo>
                                    <a:pt x="3304" y="1039"/>
                                  </a:moveTo>
                                  <a:lnTo>
                                    <a:pt x="3304" y="1039"/>
                                  </a:lnTo>
                                  <a:lnTo>
                                    <a:pt x="3299" y="1074"/>
                                  </a:lnTo>
                                  <a:lnTo>
                                    <a:pt x="3294" y="1104"/>
                                  </a:lnTo>
                                  <a:lnTo>
                                    <a:pt x="3274" y="1144"/>
                                  </a:lnTo>
                                  <a:lnTo>
                                    <a:pt x="3249" y="1184"/>
                                  </a:lnTo>
                                  <a:lnTo>
                                    <a:pt x="3199" y="1264"/>
                                  </a:lnTo>
                                  <a:lnTo>
                                    <a:pt x="3144" y="1344"/>
                                  </a:lnTo>
                                  <a:lnTo>
                                    <a:pt x="3089" y="1419"/>
                                  </a:lnTo>
                                  <a:lnTo>
                                    <a:pt x="3079" y="1434"/>
                                  </a:lnTo>
                                  <a:lnTo>
                                    <a:pt x="3064" y="1439"/>
                                  </a:lnTo>
                                  <a:lnTo>
                                    <a:pt x="3049" y="1449"/>
                                  </a:lnTo>
                                  <a:lnTo>
                                    <a:pt x="3029" y="1454"/>
                                  </a:lnTo>
                                  <a:lnTo>
                                    <a:pt x="2983" y="1454"/>
                                  </a:lnTo>
                                  <a:lnTo>
                                    <a:pt x="2928" y="1449"/>
                                  </a:lnTo>
                                  <a:lnTo>
                                    <a:pt x="2868" y="1439"/>
                                  </a:lnTo>
                                  <a:lnTo>
                                    <a:pt x="2798" y="1419"/>
                                  </a:lnTo>
                                  <a:lnTo>
                                    <a:pt x="2733" y="1399"/>
                                  </a:lnTo>
                                  <a:lnTo>
                                    <a:pt x="2663" y="1369"/>
                                  </a:lnTo>
                                  <a:lnTo>
                                    <a:pt x="2598" y="1339"/>
                                  </a:lnTo>
                                  <a:lnTo>
                                    <a:pt x="2538" y="1304"/>
                                  </a:lnTo>
                                  <a:lnTo>
                                    <a:pt x="2483" y="1269"/>
                                  </a:lnTo>
                                  <a:lnTo>
                                    <a:pt x="2433" y="1229"/>
                                  </a:lnTo>
                                  <a:lnTo>
                                    <a:pt x="2398" y="1194"/>
                                  </a:lnTo>
                                  <a:lnTo>
                                    <a:pt x="2373" y="1154"/>
                                  </a:lnTo>
                                  <a:lnTo>
                                    <a:pt x="2368" y="1134"/>
                                  </a:lnTo>
                                  <a:lnTo>
                                    <a:pt x="2368" y="1119"/>
                                  </a:lnTo>
                                  <a:lnTo>
                                    <a:pt x="2368" y="1099"/>
                                  </a:lnTo>
                                  <a:lnTo>
                                    <a:pt x="2373" y="1084"/>
                                  </a:lnTo>
                                  <a:lnTo>
                                    <a:pt x="2418" y="1014"/>
                                  </a:lnTo>
                                  <a:lnTo>
                                    <a:pt x="2473" y="920"/>
                                  </a:lnTo>
                                  <a:lnTo>
                                    <a:pt x="2528" y="830"/>
                                  </a:lnTo>
                                  <a:lnTo>
                                    <a:pt x="2548" y="790"/>
                                  </a:lnTo>
                                  <a:lnTo>
                                    <a:pt x="2558" y="755"/>
                                  </a:lnTo>
                                  <a:lnTo>
                                    <a:pt x="2553" y="730"/>
                                  </a:lnTo>
                                  <a:lnTo>
                                    <a:pt x="2548" y="710"/>
                                  </a:lnTo>
                                  <a:lnTo>
                                    <a:pt x="2533" y="690"/>
                                  </a:lnTo>
                                  <a:lnTo>
                                    <a:pt x="2508" y="670"/>
                                  </a:lnTo>
                                  <a:lnTo>
                                    <a:pt x="2483" y="655"/>
                                  </a:lnTo>
                                  <a:lnTo>
                                    <a:pt x="2458" y="645"/>
                                  </a:lnTo>
                                  <a:lnTo>
                                    <a:pt x="2428" y="635"/>
                                  </a:lnTo>
                                  <a:lnTo>
                                    <a:pt x="2398" y="630"/>
                                  </a:lnTo>
                                  <a:lnTo>
                                    <a:pt x="2228" y="625"/>
                                  </a:lnTo>
                                  <a:lnTo>
                                    <a:pt x="2042" y="625"/>
                                  </a:lnTo>
                                  <a:lnTo>
                                    <a:pt x="1677" y="630"/>
                                  </a:lnTo>
                                  <a:lnTo>
                                    <a:pt x="1657" y="630"/>
                                  </a:lnTo>
                                  <a:lnTo>
                                    <a:pt x="1642" y="630"/>
                                  </a:lnTo>
                                  <a:lnTo>
                                    <a:pt x="1277" y="625"/>
                                  </a:lnTo>
                                  <a:lnTo>
                                    <a:pt x="1096" y="625"/>
                                  </a:lnTo>
                                  <a:lnTo>
                                    <a:pt x="926" y="630"/>
                                  </a:lnTo>
                                  <a:lnTo>
                                    <a:pt x="891" y="635"/>
                                  </a:lnTo>
                                  <a:lnTo>
                                    <a:pt x="861" y="645"/>
                                  </a:lnTo>
                                  <a:lnTo>
                                    <a:pt x="836" y="655"/>
                                  </a:lnTo>
                                  <a:lnTo>
                                    <a:pt x="811" y="670"/>
                                  </a:lnTo>
                                  <a:lnTo>
                                    <a:pt x="791" y="690"/>
                                  </a:lnTo>
                                  <a:lnTo>
                                    <a:pt x="771" y="710"/>
                                  </a:lnTo>
                                  <a:lnTo>
                                    <a:pt x="766" y="730"/>
                                  </a:lnTo>
                                  <a:lnTo>
                                    <a:pt x="766" y="755"/>
                                  </a:lnTo>
                                  <a:lnTo>
                                    <a:pt x="771" y="790"/>
                                  </a:lnTo>
                                  <a:lnTo>
                                    <a:pt x="791" y="830"/>
                                  </a:lnTo>
                                  <a:lnTo>
                                    <a:pt x="846" y="920"/>
                                  </a:lnTo>
                                  <a:lnTo>
                                    <a:pt x="906" y="1014"/>
                                  </a:lnTo>
                                  <a:lnTo>
                                    <a:pt x="946" y="1084"/>
                                  </a:lnTo>
                                  <a:lnTo>
                                    <a:pt x="951" y="1099"/>
                                  </a:lnTo>
                                  <a:lnTo>
                                    <a:pt x="956" y="1119"/>
                                  </a:lnTo>
                                  <a:lnTo>
                                    <a:pt x="951" y="1134"/>
                                  </a:lnTo>
                                  <a:lnTo>
                                    <a:pt x="946" y="1154"/>
                                  </a:lnTo>
                                  <a:lnTo>
                                    <a:pt x="921" y="1194"/>
                                  </a:lnTo>
                                  <a:lnTo>
                                    <a:pt x="886" y="1229"/>
                                  </a:lnTo>
                                  <a:lnTo>
                                    <a:pt x="836" y="1269"/>
                                  </a:lnTo>
                                  <a:lnTo>
                                    <a:pt x="781" y="1304"/>
                                  </a:lnTo>
                                  <a:lnTo>
                                    <a:pt x="721" y="1339"/>
                                  </a:lnTo>
                                  <a:lnTo>
                                    <a:pt x="656" y="1369"/>
                                  </a:lnTo>
                                  <a:lnTo>
                                    <a:pt x="586" y="1399"/>
                                  </a:lnTo>
                                  <a:lnTo>
                                    <a:pt x="521" y="1419"/>
                                  </a:lnTo>
                                  <a:lnTo>
                                    <a:pt x="451" y="1439"/>
                                  </a:lnTo>
                                  <a:lnTo>
                                    <a:pt x="391" y="1449"/>
                                  </a:lnTo>
                                  <a:lnTo>
                                    <a:pt x="336" y="1454"/>
                                  </a:lnTo>
                                  <a:lnTo>
                                    <a:pt x="290" y="1454"/>
                                  </a:lnTo>
                                  <a:lnTo>
                                    <a:pt x="270" y="1449"/>
                                  </a:lnTo>
                                  <a:lnTo>
                                    <a:pt x="255" y="1439"/>
                                  </a:lnTo>
                                  <a:lnTo>
                                    <a:pt x="240" y="1434"/>
                                  </a:lnTo>
                                  <a:lnTo>
                                    <a:pt x="230" y="1419"/>
                                  </a:lnTo>
                                  <a:lnTo>
                                    <a:pt x="175" y="1344"/>
                                  </a:lnTo>
                                  <a:lnTo>
                                    <a:pt x="120" y="1264"/>
                                  </a:lnTo>
                                  <a:lnTo>
                                    <a:pt x="70" y="1184"/>
                                  </a:lnTo>
                                  <a:lnTo>
                                    <a:pt x="45" y="1144"/>
                                  </a:lnTo>
                                  <a:lnTo>
                                    <a:pt x="25" y="1104"/>
                                  </a:lnTo>
                                  <a:lnTo>
                                    <a:pt x="20" y="1074"/>
                                  </a:lnTo>
                                  <a:lnTo>
                                    <a:pt x="15" y="1039"/>
                                  </a:lnTo>
                                  <a:lnTo>
                                    <a:pt x="0" y="949"/>
                                  </a:lnTo>
                                  <a:lnTo>
                                    <a:pt x="0" y="865"/>
                                  </a:lnTo>
                                  <a:lnTo>
                                    <a:pt x="5" y="775"/>
                                  </a:lnTo>
                                  <a:lnTo>
                                    <a:pt x="25" y="690"/>
                                  </a:lnTo>
                                  <a:lnTo>
                                    <a:pt x="55" y="610"/>
                                  </a:lnTo>
                                  <a:lnTo>
                                    <a:pt x="95" y="530"/>
                                  </a:lnTo>
                                  <a:lnTo>
                                    <a:pt x="145" y="450"/>
                                  </a:lnTo>
                                  <a:lnTo>
                                    <a:pt x="205" y="380"/>
                                  </a:lnTo>
                                  <a:lnTo>
                                    <a:pt x="270" y="310"/>
                                  </a:lnTo>
                                  <a:lnTo>
                                    <a:pt x="346" y="250"/>
                                  </a:lnTo>
                                  <a:lnTo>
                                    <a:pt x="426" y="195"/>
                                  </a:lnTo>
                                  <a:lnTo>
                                    <a:pt x="516" y="145"/>
                                  </a:lnTo>
                                  <a:lnTo>
                                    <a:pt x="611" y="105"/>
                                  </a:lnTo>
                                  <a:lnTo>
                                    <a:pt x="711" y="75"/>
                                  </a:lnTo>
                                  <a:lnTo>
                                    <a:pt x="821" y="50"/>
                                  </a:lnTo>
                                  <a:lnTo>
                                    <a:pt x="931" y="35"/>
                                  </a:lnTo>
                                  <a:lnTo>
                                    <a:pt x="1111" y="20"/>
                                  </a:lnTo>
                                  <a:lnTo>
                                    <a:pt x="1287" y="10"/>
                                  </a:lnTo>
                                  <a:lnTo>
                                    <a:pt x="1642" y="0"/>
                                  </a:lnTo>
                                  <a:lnTo>
                                    <a:pt x="1657" y="0"/>
                                  </a:lnTo>
                                  <a:lnTo>
                                    <a:pt x="1677" y="0"/>
                                  </a:lnTo>
                                  <a:lnTo>
                                    <a:pt x="2032" y="10"/>
                                  </a:lnTo>
                                  <a:lnTo>
                                    <a:pt x="2208" y="20"/>
                                  </a:lnTo>
                                  <a:lnTo>
                                    <a:pt x="2388" y="35"/>
                                  </a:lnTo>
                                  <a:lnTo>
                                    <a:pt x="2498" y="50"/>
                                  </a:lnTo>
                                  <a:lnTo>
                                    <a:pt x="2608" y="75"/>
                                  </a:lnTo>
                                  <a:lnTo>
                                    <a:pt x="2708" y="105"/>
                                  </a:lnTo>
                                  <a:lnTo>
                                    <a:pt x="2803" y="145"/>
                                  </a:lnTo>
                                  <a:lnTo>
                                    <a:pt x="2893" y="195"/>
                                  </a:lnTo>
                                  <a:lnTo>
                                    <a:pt x="2973" y="250"/>
                                  </a:lnTo>
                                  <a:lnTo>
                                    <a:pt x="3049" y="310"/>
                                  </a:lnTo>
                                  <a:lnTo>
                                    <a:pt x="3119" y="380"/>
                                  </a:lnTo>
                                  <a:lnTo>
                                    <a:pt x="3174" y="450"/>
                                  </a:lnTo>
                                  <a:lnTo>
                                    <a:pt x="3224" y="530"/>
                                  </a:lnTo>
                                  <a:lnTo>
                                    <a:pt x="3264" y="610"/>
                                  </a:lnTo>
                                  <a:lnTo>
                                    <a:pt x="3294" y="690"/>
                                  </a:lnTo>
                                  <a:lnTo>
                                    <a:pt x="3314" y="775"/>
                                  </a:lnTo>
                                  <a:lnTo>
                                    <a:pt x="3319" y="865"/>
                                  </a:lnTo>
                                  <a:lnTo>
                                    <a:pt x="3319" y="949"/>
                                  </a:lnTo>
                                  <a:lnTo>
                                    <a:pt x="3304" y="1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A84B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7DC0CD" id="Grupp 30" o:spid="_x0000_s1026" style="position:absolute;margin-left:339.6pt;margin-top:56.3pt;width:102.65pt;height:13.6pt;z-index:-251655168;mso-width-relative:margin;mso-height-relative:margin" coordsize="13037,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2559;top:73;width:10478;height:137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" filled="f" stroked="f">
                <v:textbox style="mso-fit-shape-to-text:t" inset="0,0,0,0">
                  <w:txbxContent>
                    <w:p w14:paraId="6A948C95" w14:textId="797F6104" w:rsidR="00E07A74" w:rsidRPr="007E0C10" w:rsidRDefault="00E07A74" w:rsidP="00E07A74">
                      <w:pPr>
                        <w:pStyle w:val="BodyText"/>
                        <w:rPr>
                          <w:rFonts w:cs="Lato"/>
                          <w:lang w:val="sv-SE"/>
                        </w:rPr>
                      </w:pPr>
                      <w:r>
                        <w:rPr>
                          <w:color w:val="666666"/>
                          <w:lang w:val="sv-SE"/>
                        </w:rPr>
                        <w:t xml:space="preserve">+44 (0) </w:t>
                      </w:r>
                      <w:r w:rsidR="00301698" w:rsidRPr="00301698">
                        <w:rPr>
                          <w:color w:val="666666"/>
                          <w:lang w:val="sv-SE"/>
                        </w:rPr>
                        <w:t>2030342121</w:t>
                      </w:r>
                    </w:p>
                  </w:txbxContent>
                </v:textbox>
              </v:shape>
              <v:group id="Group 35" o:spid="_x0000_s1028" style="position:absolute;width:1728;height:1728" coordsize="172720,172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<v:oval id="Oval 27" o:spid="_x0000_s1029" style="position:absolute;width:172720;height:172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" filled="f" strokecolor="#cccccb" strokeweight=".5pt">
                  <o:lock v:ext="edit" aspectratio="t"/>
                </v:oval>
                <v:group id="Group 21" o:spid="_x0000_s1030" style="position:absolute;left:34063;top:38911;width:108000;height:93980" coordorigin="3229,14342" coordsize="18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o:lock v:ext="edit" aspectratio="t"/>
                  <v:shape id="Freeform 23" o:spid="_x0000_s1031" style="position:absolute;left:3253;top:14391;width:136;height:111;visibility:visible;mso-wrap-style:square;v-text-anchor:top" coordsize="2447,1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" path="m2382,754r,l2297,729r-90,-30l2117,664r-85,-45l1952,569r-75,-55l1817,459r-25,-35l1772,394r-20,-35l1737,324r-10,-40l1722,249r,-40l1727,174r10,-35l1752,104r10,-20l1767,50,1782,5r,-5l630,r5,l635,5r60,94l710,134r10,40l725,209r,40l720,284r-10,40l695,359r-20,35l655,424r-25,35l570,514r-75,55l415,619r-85,45l240,699r-90,30l65,754,,1789r5,45l10,1869r15,35l45,1934r25,24l100,1978r30,15l165,1998r2117,l2317,1993r30,-15l2377,1958r25,-24l2422,1904r15,-35l2442,1834r5,-45l2382,754xm881,1469r-201,l655,1464r-20,-15l620,1429r-5,-30l620,1374r15,-20l655,1339r25,-5l881,1334r25,5l926,1354r15,20l946,1399r-5,30l926,1449r-20,15l881,1469xm881,1214r-201,l655,1209r-20,-15l620,1174r-5,-25l620,1124r15,-20l655,1089r25,-5l881,1084r25,5l926,1104r15,20l946,1149r-5,25l926,1194r-20,15l881,1214xm881,964r-201,l655,959,635,944,620,924r-5,-25l620,874r15,-25l655,834r25,-5l881,829r25,5l926,849r15,25l946,899r-5,25l926,944r-20,15l881,964xm1321,1469r-195,l1101,1464r-25,-15l1066,1429r-5,-30l1066,1374r10,-20l1101,1339r25,-5l1321,1334r30,5l1371,1354r15,20l1391,1399r-5,30l1371,1449r-20,15l1321,1469xm1321,1214r-195,l1101,1209r-25,-15l1066,1174r-5,-25l1066,1124r10,-20l1101,1089r25,-5l1321,1084r30,5l1371,1104r15,20l1391,1149r-5,25l1371,1194r-20,15l1321,1214xm1321,964r-195,l1101,959r-25,-15l1066,924r-5,-25l1066,874r10,-25l1101,834r25,-5l1321,829r30,5l1371,849r15,25l1391,899r-5,25l1371,944r-20,15l1321,964xm1767,1469r-201,l1541,1464r-20,-15l1506,1429r-5,-30l1506,1374r15,-20l1541,1339r25,-5l1767,1334r25,5l1817,1354r10,20l1832,1399r-5,30l1817,1449r-25,15l1767,1469xm1767,1214r-201,l1541,1209r-20,-15l1506,1174r-5,-25l1506,1124r15,-20l1541,1089r25,-5l1767,1084r25,5l1817,1104r10,20l1832,1149r-5,25l1817,1194r-25,15l1767,1214xm1767,964r-201,l1541,959r-20,-15l1506,924r-5,-25l1506,874r15,-25l1541,834r25,-5l1767,829r25,5l1817,849r10,25l1832,899r-5,25l1817,944r-25,15l1767,964xe" fillcolor="#4a84b9" stroked="f">
                    <v:path arrowok="t" o:connecttype="custom" o:connectlocs="474417,148753;401585,94987;387019,63623;392621,23299;399344,1120;142303,0;159110,30020;159110,72585;141182,102828;53784,156594;1121,410864;22410,443124;519237,446484;546129,418705;152387,329095;137821,313413;152387,298851;210877,307812;203034,327974;152387,271968;137821,257406;197431,242844;211998,257406;197431,271968;146785,214841;138941,195799;197431,185718;211998,201400;197431,215961;241130,324614;241130,303332;302758,299971;310601,320134;296035,271968;238889,263007;246733,243965;307240,247325;307240,267487;252335,215961;237769,201400;252335,185718;310601,195799;302758,214841;350939,329095;336373,313413;395983,298851;410549,313413;395983,329095;345336,270848;337493,251806;395983,242844;410549,257406;395983,271968;340855,211481;340855,190198;401585,186838;409429,207000" o:connectangles="0,0,0,0,0,0,0,0,0,0,0,0,0,0,0,0,0,0,0,0,0,0,0,0,0,0,0,0,0,0,0,0,0,0,0,0,0,0,0,0,0,0,0,0,0,0,0,0,0,0,0,0,0,0,0,0,0"/>
                    <o:lock v:ext="edit" verticies="t"/>
                  </v:shape>
                  <v:shape id="Freeform 24" o:spid="_x0000_s1032" style="position:absolute;left:3229;top:14342;width:184;height:81;visibility:visible;mso-wrap-style:square;v-text-anchor:top" coordsize="3319,1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" path="m3304,1039r,l3299,1074r-5,30l3274,1144r-25,40l3199,1264r-55,80l3089,1419r-10,15l3064,1439r-15,10l3029,1454r-46,l2928,1449r-60,-10l2798,1419r-65,-20l2663,1369r-65,-30l2538,1304r-55,-35l2433,1229r-35,-35l2373,1154r-5,-20l2368,1119r,-20l2373,1084r45,-70l2473,920r55,-90l2548,790r10,-35l2553,730r-5,-20l2533,690r-25,-20l2483,655r-25,-10l2428,635r-30,-5l2228,625r-186,l1677,630r-20,l1642,630r-365,-5l1096,625r-170,5l891,635r-30,10l836,655r-25,15l791,690r-20,20l766,730r,25l771,790r20,40l846,920r60,94l946,1084r5,15l956,1119r-5,15l946,1154r-25,40l886,1229r-50,40l781,1304r-60,35l656,1369r-70,30l521,1419r-70,20l391,1449r-55,5l290,1454r-20,-5l255,1439r-15,-5l230,1419r-55,-75l120,1264,70,1184,45,1144,25,1104r-5,-30l15,1039,,949,,865,5,775,25,690,55,610,95,530r50,-80l205,380r65,-70l346,250r80,-55l516,145r95,-40l711,75,821,50,931,35,1111,20,1287,10,1642,r15,l1677,r355,10l2208,20r180,15l2498,50r110,25l2708,105r95,40l2893,195r80,55l3049,310r70,70l3174,450r50,80l3264,610r30,80l3314,775r5,90l3319,949r-15,90xe" fillcolor="#4a84b9" stroked="f">
                    <v:path arrowok="t" o:connecttype="custom" o:connectlocs="737475,241229;731887,256952;702826,301874;688295,322088;677118,326580;641127,323211;595301,307489;555063,285028;530473,259198;529355,246844;540532,227753;569593,177441;570711,163964;560651,150488;542768,142626;498059,140380;374885,141503;367061,141503;245005,140380;199179,142626;181295,150488;171236,163964;172353,177441;202532,227753;212591,246844;211474,259198;186884,285028;146646,307489;100819,323211;64828,326580;53651,322088;39120,301874;10060,256952;4471,241229;0,213153;5589,154980;32414,101074;77347,56152;136586,23584;208121,7861;287703,2246;367061,0;374885,0;454244,2246;533826,7861;605360,23584;664600,56152;709532,101074;736358,154980;741946,213153" o:connectangles="0,0,0,0,0,0,0,0,0,0,0,0,0,0,0,0,0,0,0,0,0,0,0,0,0,0,0,0,0,0,0,0,0,0,0,0,0,0,0,0,0,0,0,0,0,0,0,0,0,0"/>
                  </v:shape>
                </v:group>
              </v:group>
              <w10:wrap type="through"/>
            </v:group>
          </w:pict>
        </mc:Fallback>
      </mc:AlternateContent>
    </w:r>
    <w:r w:rsidR="00A2405F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E3EE09B" wp14:editId="1F4AFFF4">
              <wp:simplePos x="0" y="0"/>
              <wp:positionH relativeFrom="column">
                <wp:posOffset>-543560</wp:posOffset>
              </wp:positionH>
              <wp:positionV relativeFrom="paragraph">
                <wp:posOffset>1200150</wp:posOffset>
              </wp:positionV>
              <wp:extent cx="7560310" cy="251460"/>
              <wp:effectExtent l="0" t="0" r="2540" b="0"/>
              <wp:wrapNone/>
              <wp:docPr id="26" name="Freeform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60310" cy="251460"/>
                      </a:xfrm>
                      <a:custGeom>
                        <a:avLst/>
                        <a:gdLst>
                          <a:gd name="T0" fmla="*/ 0 w 11906"/>
                          <a:gd name="T1" fmla="+- 0 16838 16441"/>
                          <a:gd name="T2" fmla="*/ 16838 h 397"/>
                          <a:gd name="T3" fmla="*/ 11906 w 11906"/>
                          <a:gd name="T4" fmla="+- 0 16838 16441"/>
                          <a:gd name="T5" fmla="*/ 16838 h 397"/>
                          <a:gd name="T6" fmla="*/ 11906 w 11906"/>
                          <a:gd name="T7" fmla="+- 0 16441 16441"/>
                          <a:gd name="T8" fmla="*/ 16441 h 397"/>
                          <a:gd name="T9" fmla="*/ 0 w 11906"/>
                          <a:gd name="T10" fmla="+- 0 16441 16441"/>
                          <a:gd name="T11" fmla="*/ 16441 h 397"/>
                          <a:gd name="T12" fmla="*/ 0 w 11906"/>
                          <a:gd name="T13" fmla="+- 0 16838 16441"/>
                          <a:gd name="T14" fmla="*/ 16838 h 397"/>
                        </a:gdLst>
                        <a:ahLst/>
                        <a:cxnLst>
                          <a:cxn ang="0">
                            <a:pos x="T0" y="T2"/>
                          </a:cxn>
                          <a:cxn ang="0">
                            <a:pos x="T3" y="T5"/>
                          </a:cxn>
                          <a:cxn ang="0">
                            <a:pos x="T6" y="T8"/>
                          </a:cxn>
                          <a:cxn ang="0">
                            <a:pos x="T9" y="T11"/>
                          </a:cxn>
                          <a:cxn ang="0">
                            <a:pos x="T12" y="T14"/>
                          </a:cxn>
                        </a:cxnLst>
                        <a:rect l="0" t="0" r="r" b="b"/>
                        <a:pathLst>
                          <a:path w="11906" h="397">
                            <a:moveTo>
                              <a:pt x="0" y="397"/>
                            </a:moveTo>
                            <a:lnTo>
                              <a:pt x="11906" y="397"/>
                            </a:lnTo>
                            <a:lnTo>
                              <a:pt x="11906" y="0"/>
                            </a:lnTo>
                            <a:lnTo>
                              <a:pt x="0" y="0"/>
                            </a:lnTo>
                            <a:lnTo>
                              <a:pt x="0" y="397"/>
                            </a:lnTo>
                            <a:close/>
                          </a:path>
                        </a:pathLst>
                      </a:custGeom>
                      <a:solidFill>
                        <a:srgbClr val="3094AC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6B8D8B" id="Freeform 26" o:spid="_x0000_s1026" style="position:absolute;margin-left:-42.8pt;margin-top:94.5pt;width:595.3pt;height:19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" path="m,397r11906,l11906,,,,,397xe" fillcolor="#3094ac" stroked="f">
              <v:path arrowok="t" o:connecttype="custom" o:connectlocs="0,10665198;7560310,10665198;7560310,10413738;0,10413738;0,10665198" o:connectangles="0,0,0,0,0"/>
            </v:shape>
          </w:pict>
        </mc:Fallback>
      </mc:AlternateContent>
    </w:r>
    <w:r w:rsidR="002276C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9649EF" wp14:editId="0A479EA8">
              <wp:simplePos x="0" y="0"/>
              <wp:positionH relativeFrom="margin">
                <wp:align>center</wp:align>
              </wp:positionH>
              <wp:positionV relativeFrom="paragraph">
                <wp:posOffset>512249</wp:posOffset>
              </wp:positionV>
              <wp:extent cx="6120130" cy="1270"/>
              <wp:effectExtent l="0" t="0" r="0" b="0"/>
              <wp:wrapNone/>
              <wp:docPr id="23" name="Freeform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120130" cy="1270"/>
                      </a:xfrm>
                      <a:custGeom>
                        <a:avLst/>
                        <a:gdLst>
                          <a:gd name="T0" fmla="+- 0 1134 1134"/>
                          <a:gd name="T1" fmla="*/ T0 w 9638"/>
                          <a:gd name="T2" fmla="+- 0 10772 1134"/>
                          <a:gd name="T3" fmla="*/ T2 w 9638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638">
                            <a:moveTo>
                              <a:pt x="0" y="0"/>
                            </a:moveTo>
                            <a:lnTo>
                              <a:pt x="9638" y="0"/>
                            </a:lnTo>
                          </a:path>
                        </a:pathLst>
                      </a:custGeom>
                      <a:noFill/>
                      <a:ln w="19050">
                        <a:solidFill>
                          <a:srgbClr val="CCCCC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6CB3C07" id="Freeform 23" o:spid="_x0000_s1026" style="position:absolute;margin-left:0;margin-top:40.35pt;width:481.9pt;height:.1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96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" path="m,l9638,e" filled="f" strokecolor="#cccccb" strokeweight="1.5pt">
              <v:path arrowok="t" o:connecttype="custom" o:connectlocs="0,0;6120130,0" o:connectangles="0,0"/>
              <w10:wrap anchorx="margin"/>
            </v:shape>
          </w:pict>
        </mc:Fallback>
      </mc:AlternateContent>
    </w:r>
    <w:r w:rsidR="002276C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0EC26F" wp14:editId="417D084B">
              <wp:simplePos x="0" y="0"/>
              <wp:positionH relativeFrom="column">
                <wp:posOffset>426085</wp:posOffset>
              </wp:positionH>
              <wp:positionV relativeFrom="paragraph">
                <wp:posOffset>600075</wp:posOffset>
              </wp:positionV>
              <wp:extent cx="2514600" cy="579120"/>
              <wp:effectExtent l="0" t="0" r="0" b="1143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579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C2F4A5" w14:textId="77777777" w:rsidR="00E07A74" w:rsidRPr="00834241" w:rsidRDefault="00E07A74" w:rsidP="00E07A74">
                          <w:pPr>
                            <w:pStyle w:val="BodyText"/>
                            <w:spacing w:line="260" w:lineRule="exact"/>
                            <w:rPr>
                              <w:rFonts w:cs="Lato"/>
                              <w:b/>
                              <w:bCs/>
                              <w:color w:val="088BA9"/>
                              <w:sz w:val="20"/>
                              <w:szCs w:val="20"/>
                            </w:rPr>
                          </w:pPr>
                          <w:r w:rsidRPr="00834241">
                            <w:rPr>
                              <w:rFonts w:cs="Lato"/>
                              <w:b/>
                              <w:bCs/>
                              <w:color w:val="088BA9"/>
                              <w:sz w:val="20"/>
                              <w:szCs w:val="20"/>
                            </w:rPr>
                            <w:t xml:space="preserve">Al-Ayn Social Care Foundation International </w:t>
                          </w:r>
                        </w:p>
                        <w:p w14:paraId="11302A4C" w14:textId="77777777" w:rsidR="00E07A74" w:rsidRPr="00F454E4" w:rsidRDefault="00E07A74" w:rsidP="00E07A74">
                          <w:pPr>
                            <w:pStyle w:val="BodyText"/>
                            <w:spacing w:line="260" w:lineRule="exact"/>
                          </w:pPr>
                          <w:r w:rsidRPr="007E0C10">
                            <w:rPr>
                              <w:color w:val="666666"/>
                            </w:rPr>
                            <w:t>Unit 5 Watling Gate, 297-303 Edgware Road, Colindale, NW9 6NB</w:t>
                          </w:r>
                          <w:r>
                            <w:rPr>
                              <w:color w:val="666666"/>
                            </w:rPr>
                            <w:t>, 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0EC26F" id="Text Box 8" o:spid="_x0000_s1033" type="#_x0000_t202" style="position:absolute;margin-left:33.55pt;margin-top:47.25pt;width:198pt;height:4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" filled="f" stroked="f">
              <v:textbox inset="0,0,0,0">
                <w:txbxContent>
                  <w:p w14:paraId="4BC2F4A5" w14:textId="77777777" w:rsidR="00E07A74" w:rsidRPr="00834241" w:rsidRDefault="00E07A74" w:rsidP="00E07A74">
                    <w:pPr>
                      <w:pStyle w:val="BodyText"/>
                      <w:spacing w:line="260" w:lineRule="exact"/>
                      <w:rPr>
                        <w:rFonts w:cs="Lato"/>
                        <w:b/>
                        <w:bCs/>
                        <w:color w:val="088BA9"/>
                        <w:sz w:val="20"/>
                        <w:szCs w:val="20"/>
                      </w:rPr>
                    </w:pPr>
                    <w:r w:rsidRPr="00834241">
                      <w:rPr>
                        <w:rFonts w:cs="Lato"/>
                        <w:b/>
                        <w:bCs/>
                        <w:color w:val="088BA9"/>
                        <w:sz w:val="20"/>
                        <w:szCs w:val="20"/>
                      </w:rPr>
                      <w:t xml:space="preserve">Al-Ayn Social Care Foundation International </w:t>
                    </w:r>
                  </w:p>
                  <w:p w14:paraId="11302A4C" w14:textId="77777777" w:rsidR="00E07A74" w:rsidRPr="00F454E4" w:rsidRDefault="00E07A74" w:rsidP="00E07A74">
                    <w:pPr>
                      <w:pStyle w:val="BodyText"/>
                      <w:spacing w:line="260" w:lineRule="exact"/>
                    </w:pPr>
                    <w:r w:rsidRPr="007E0C10">
                      <w:rPr>
                        <w:color w:val="666666"/>
                      </w:rPr>
                      <w:t>Unit 5 Watling Gate, 297-303 Edgware Road, Colindale, NW9 6NB</w:t>
                    </w:r>
                    <w:r>
                      <w:rPr>
                        <w:color w:val="666666"/>
                      </w:rPr>
                      <w:t>, UK</w:t>
                    </w:r>
                  </w:p>
                </w:txbxContent>
              </v:textbox>
            </v:shape>
          </w:pict>
        </mc:Fallback>
      </mc:AlternateContent>
    </w:r>
    <w:r w:rsidR="002276C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782F2E" wp14:editId="7388642C">
              <wp:simplePos x="0" y="0"/>
              <wp:positionH relativeFrom="column">
                <wp:posOffset>4564380</wp:posOffset>
              </wp:positionH>
              <wp:positionV relativeFrom="paragraph">
                <wp:posOffset>932815</wp:posOffset>
              </wp:positionV>
              <wp:extent cx="1136650" cy="137160"/>
              <wp:effectExtent l="0" t="0" r="6985" b="1524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6650" cy="137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D35C9A" w14:textId="77777777" w:rsidR="00E07A74" w:rsidRPr="007E0C10" w:rsidRDefault="00E07A74" w:rsidP="00E07A74">
                          <w:pPr>
                            <w:pStyle w:val="BodyText"/>
                            <w:rPr>
                              <w:rFonts w:cs="Lato"/>
                              <w:lang w:val="sv-SE"/>
                            </w:rPr>
                          </w:pPr>
                          <w:r>
                            <w:rPr>
                              <w:color w:val="666666"/>
                              <w:lang w:val="sv-SE"/>
                            </w:rPr>
                            <w:t>info@alayninternational.org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782F2E" id="Text Box 10" o:spid="_x0000_s1034" type="#_x0000_t202" style="position:absolute;margin-left:359.4pt;margin-top:73.45pt;width:89.5pt;height:10.8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" filled="f" stroked="f">
              <v:textbox style="mso-fit-shape-to-text:t" inset="0,0,0,0">
                <w:txbxContent>
                  <w:p w14:paraId="7FD35C9A" w14:textId="77777777" w:rsidR="00E07A74" w:rsidRPr="007E0C10" w:rsidRDefault="00E07A74" w:rsidP="00E07A74">
                    <w:pPr>
                      <w:pStyle w:val="BodyText"/>
                      <w:rPr>
                        <w:rFonts w:cs="Lato"/>
                        <w:lang w:val="sv-SE"/>
                      </w:rPr>
                    </w:pPr>
                    <w:r>
                      <w:rPr>
                        <w:color w:val="666666"/>
                        <w:lang w:val="sv-SE"/>
                      </w:rPr>
                      <w:t>info@alayninternational.org</w:t>
                    </w:r>
                  </w:p>
                </w:txbxContent>
              </v:textbox>
            </v:shape>
          </w:pict>
        </mc:Fallback>
      </mc:AlternateContent>
    </w:r>
    <w:r w:rsidR="002276CB"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AA1E179" wp14:editId="374F18CB">
              <wp:simplePos x="0" y="0"/>
              <wp:positionH relativeFrom="column">
                <wp:posOffset>4312920</wp:posOffset>
              </wp:positionH>
              <wp:positionV relativeFrom="paragraph">
                <wp:posOffset>921385</wp:posOffset>
              </wp:positionV>
              <wp:extent cx="172720" cy="172720"/>
              <wp:effectExtent l="0" t="0" r="17780" b="17780"/>
              <wp:wrapNone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2720" cy="172720"/>
                        <a:chOff x="0" y="0"/>
                        <a:chExt cx="172720" cy="172720"/>
                      </a:xfrm>
                    </wpg:grpSpPr>
                    <wps:wsp>
                      <wps:cNvPr id="17" name="Oval 31"/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72720" cy="17272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CCCC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6" name="Freeform 36"/>
                      <wps:cNvSpPr>
                        <a:spLocks noChangeAspect="1" noEditPoints="1"/>
                      </wps:cNvSpPr>
                      <wps:spPr bwMode="auto">
                        <a:xfrm>
                          <a:off x="35019" y="48638"/>
                          <a:ext cx="101415" cy="74160"/>
                        </a:xfrm>
                        <a:custGeom>
                          <a:avLst/>
                          <a:gdLst>
                            <a:gd name="T0" fmla="*/ 50862 w 4884"/>
                            <a:gd name="T1" fmla="*/ 47577 h 3579"/>
                            <a:gd name="T2" fmla="*/ 4577 w 4884"/>
                            <a:gd name="T3" fmla="*/ 0 h 3579"/>
                            <a:gd name="T4" fmla="*/ 97023 w 4884"/>
                            <a:gd name="T5" fmla="*/ 0 h 3579"/>
                            <a:gd name="T6" fmla="*/ 50862 w 4884"/>
                            <a:gd name="T7" fmla="*/ 47577 h 3579"/>
                            <a:gd name="T8" fmla="*/ 0 w 4884"/>
                            <a:gd name="T9" fmla="*/ 3956 h 3579"/>
                            <a:gd name="T10" fmla="*/ 0 w 4884"/>
                            <a:gd name="T11" fmla="*/ 70585 h 3579"/>
                            <a:gd name="T12" fmla="*/ 32452 w 4884"/>
                            <a:gd name="T13" fmla="*/ 37270 h 3579"/>
                            <a:gd name="T14" fmla="*/ 0 w 4884"/>
                            <a:gd name="T15" fmla="*/ 3956 h 3579"/>
                            <a:gd name="T16" fmla="*/ 4577 w 4884"/>
                            <a:gd name="T17" fmla="*/ 74520 h 3579"/>
                            <a:gd name="T18" fmla="*/ 97127 w 4884"/>
                            <a:gd name="T19" fmla="*/ 74520 h 3579"/>
                            <a:gd name="T20" fmla="*/ 64987 w 4884"/>
                            <a:gd name="T21" fmla="*/ 41643 h 3579"/>
                            <a:gd name="T22" fmla="*/ 50862 w 4884"/>
                            <a:gd name="T23" fmla="*/ 56218 h 3579"/>
                            <a:gd name="T24" fmla="*/ 36613 w 4884"/>
                            <a:gd name="T25" fmla="*/ 41643 h 3579"/>
                            <a:gd name="T26" fmla="*/ 4577 w 4884"/>
                            <a:gd name="T27" fmla="*/ 74520 h 3579"/>
                            <a:gd name="T28" fmla="*/ 101600 w 4884"/>
                            <a:gd name="T29" fmla="*/ 70585 h 3579"/>
                            <a:gd name="T30" fmla="*/ 101600 w 4884"/>
                            <a:gd name="T31" fmla="*/ 3956 h 3579"/>
                            <a:gd name="T32" fmla="*/ 69252 w 4884"/>
                            <a:gd name="T33" fmla="*/ 37270 h 3579"/>
                            <a:gd name="T34" fmla="*/ 101600 w 4884"/>
                            <a:gd name="T35" fmla="*/ 70585 h 3579"/>
                            <a:gd name="T36" fmla="*/ 0 60000 65536"/>
                            <a:gd name="T37" fmla="*/ 0 60000 65536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</a:gdLst>
                          <a:ahLst/>
                          <a:cxnLst>
                            <a:cxn ang="T36">
                              <a:pos x="T0" y="T1"/>
                            </a:cxn>
                            <a:cxn ang="T37">
                              <a:pos x="T2" y="T3"/>
                            </a:cxn>
                            <a:cxn ang="T38">
                              <a:pos x="T4" y="T5"/>
                            </a:cxn>
                            <a:cxn ang="T39">
                              <a:pos x="T6" y="T7"/>
                            </a:cxn>
                            <a:cxn ang="T40">
                              <a:pos x="T8" y="T9"/>
                            </a:cxn>
                            <a:cxn ang="T41">
                              <a:pos x="T10" y="T11"/>
                            </a:cxn>
                            <a:cxn ang="T42">
                              <a:pos x="T12" y="T13"/>
                            </a:cxn>
                            <a:cxn ang="T43">
                              <a:pos x="T14" y="T15"/>
                            </a:cxn>
                            <a:cxn ang="T44">
                              <a:pos x="T16" y="T17"/>
                            </a:cxn>
                            <a:cxn ang="T45">
                              <a:pos x="T18" y="T19"/>
                            </a:cxn>
                            <a:cxn ang="T46">
                              <a:pos x="T20" y="T21"/>
                            </a:cxn>
                            <a:cxn ang="T47">
                              <a:pos x="T22" y="T23"/>
                            </a:cxn>
                            <a:cxn ang="T48">
                              <a:pos x="T24" y="T25"/>
                            </a:cxn>
                            <a:cxn ang="T49">
                              <a:pos x="T26" y="T27"/>
                            </a:cxn>
                            <a:cxn ang="T50">
                              <a:pos x="T28" y="T29"/>
                            </a:cxn>
                            <a:cxn ang="T51">
                              <a:pos x="T30" y="T31"/>
                            </a:cxn>
                            <a:cxn ang="T52">
                              <a:pos x="T32" y="T33"/>
                            </a:cxn>
                            <a:cxn ang="T53">
                              <a:pos x="T34" y="T35"/>
                            </a:cxn>
                          </a:cxnLst>
                          <a:rect l="0" t="0" r="r" b="b"/>
                          <a:pathLst>
                            <a:path w="4884" h="3579">
                              <a:moveTo>
                                <a:pt x="2445" y="2285"/>
                              </a:moveTo>
                              <a:lnTo>
                                <a:pt x="220" y="0"/>
                              </a:lnTo>
                              <a:lnTo>
                                <a:pt x="4664" y="0"/>
                              </a:lnTo>
                              <a:lnTo>
                                <a:pt x="2445" y="2285"/>
                              </a:lnTo>
                              <a:close/>
                              <a:moveTo>
                                <a:pt x="0" y="190"/>
                              </a:moveTo>
                              <a:lnTo>
                                <a:pt x="0" y="3390"/>
                              </a:lnTo>
                              <a:lnTo>
                                <a:pt x="1560" y="1790"/>
                              </a:lnTo>
                              <a:lnTo>
                                <a:pt x="0" y="190"/>
                              </a:lnTo>
                              <a:close/>
                              <a:moveTo>
                                <a:pt x="220" y="3579"/>
                              </a:moveTo>
                              <a:lnTo>
                                <a:pt x="4669" y="3579"/>
                              </a:lnTo>
                              <a:lnTo>
                                <a:pt x="3124" y="2000"/>
                              </a:lnTo>
                              <a:lnTo>
                                <a:pt x="2445" y="2700"/>
                              </a:lnTo>
                              <a:lnTo>
                                <a:pt x="1760" y="2000"/>
                              </a:lnTo>
                              <a:lnTo>
                                <a:pt x="220" y="3579"/>
                              </a:lnTo>
                              <a:close/>
                              <a:moveTo>
                                <a:pt x="4884" y="3390"/>
                              </a:moveTo>
                              <a:lnTo>
                                <a:pt x="4884" y="190"/>
                              </a:lnTo>
                              <a:lnTo>
                                <a:pt x="3329" y="1790"/>
                              </a:lnTo>
                              <a:lnTo>
                                <a:pt x="4884" y="33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A84B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A61ECD5" id="Group 37" o:spid="_x0000_s1026" style="position:absolute;margin-left:339.6pt;margin-top:72.55pt;width:13.6pt;height:13.6pt;z-index:251665408;mso-width-relative:margin;mso-height-relative:margin" coordsize="17272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">
              <v:oval id="Oval 31" o:spid="_x0000_s1027" style="position:absolute;width:172720;height:172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" filled="f" strokecolor="#cccccb" strokeweight=".5pt">
                <o:lock v:ext="edit" aspectratio="t"/>
              </v:oval>
              <v:shape id="Freeform 36" o:spid="_x0000_s1028" style="position:absolute;left:35019;top:48638;width:101415;height:74160;visibility:visible;mso-wrap-style:square;v-text-anchor:top" coordsize="4884,3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" path="m2445,2285l220,,4664,,2445,2285xm,190l,3390,1560,1790,,190xm220,3579r4449,l3124,2000r-679,700l1760,2000,220,3579xm4884,3390r,-3200l3329,1790,4884,3390xe" fillcolor="#4a84b9" stroked="f">
                <v:path arrowok="t" o:connecttype="custom" o:connectlocs="1056136,985837;95040,0;2014658,0;1056136,985837;0,81972;0,1462583;673857,772267;0,81972;95040,1544119;2016817,1544119;1349438,862879;1056136,1164886;760259,862879;95040,1544119;2109698,1462583;2109698,81972;1438000,772267;2109698,1462583" o:connectangles="0,0,0,0,0,0,0,0,0,0,0,0,0,0,0,0,0,0"/>
                <o:lock v:ext="edit" aspectratio="t" verticies="t"/>
              </v:shape>
            </v:group>
          </w:pict>
        </mc:Fallback>
      </mc:AlternateContent>
    </w:r>
    <w:r w:rsidR="002276CB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B8C8C24" wp14:editId="3F2C5ED5">
              <wp:simplePos x="0" y="0"/>
              <wp:positionH relativeFrom="column">
                <wp:posOffset>-534035</wp:posOffset>
              </wp:positionH>
              <wp:positionV relativeFrom="paragraph">
                <wp:posOffset>1146175</wp:posOffset>
              </wp:positionV>
              <wp:extent cx="7560310" cy="304800"/>
              <wp:effectExtent l="0" t="0" r="2540" b="0"/>
              <wp:wrapNone/>
              <wp:docPr id="25" name="Freeform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60310" cy="304800"/>
                      </a:xfrm>
                      <a:custGeom>
                        <a:avLst/>
                        <a:gdLst>
                          <a:gd name="T0" fmla="*/ 0 w 11906"/>
                          <a:gd name="T1" fmla="+- 0 16441 16356"/>
                          <a:gd name="T2" fmla="*/ 16441 h 86"/>
                          <a:gd name="T3" fmla="*/ 11906 w 11906"/>
                          <a:gd name="T4" fmla="+- 0 16441 16356"/>
                          <a:gd name="T5" fmla="*/ 16441 h 86"/>
                          <a:gd name="T6" fmla="*/ 11906 w 11906"/>
                          <a:gd name="T7" fmla="+- 0 16356 16356"/>
                          <a:gd name="T8" fmla="*/ 16356 h 86"/>
                          <a:gd name="T9" fmla="*/ 0 w 11906"/>
                          <a:gd name="T10" fmla="+- 0 16356 16356"/>
                          <a:gd name="T11" fmla="*/ 16356 h 86"/>
                          <a:gd name="T12" fmla="*/ 0 w 11906"/>
                          <a:gd name="T13" fmla="+- 0 16441 16356"/>
                          <a:gd name="T14" fmla="*/ 16441 h 86"/>
                        </a:gdLst>
                        <a:ahLst/>
                        <a:cxnLst>
                          <a:cxn ang="0">
                            <a:pos x="T0" y="T2"/>
                          </a:cxn>
                          <a:cxn ang="0">
                            <a:pos x="T3" y="T5"/>
                          </a:cxn>
                          <a:cxn ang="0">
                            <a:pos x="T6" y="T8"/>
                          </a:cxn>
                          <a:cxn ang="0">
                            <a:pos x="T9" y="T11"/>
                          </a:cxn>
                          <a:cxn ang="0">
                            <a:pos x="T12" y="T14"/>
                          </a:cxn>
                        </a:cxnLst>
                        <a:rect l="0" t="0" r="r" b="b"/>
                        <a:pathLst>
                          <a:path w="11906" h="86">
                            <a:moveTo>
                              <a:pt x="0" y="85"/>
                            </a:moveTo>
                            <a:lnTo>
                              <a:pt x="11906" y="85"/>
                            </a:lnTo>
                            <a:lnTo>
                              <a:pt x="11906" y="0"/>
                            </a:lnTo>
                            <a:lnTo>
                              <a:pt x="0" y="0"/>
                            </a:lnTo>
                            <a:lnTo>
                              <a:pt x="0" y="85"/>
                            </a:lnTo>
                            <a:close/>
                          </a:path>
                        </a:pathLst>
                      </a:cu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C7A46C" id="Freeform 25" o:spid="_x0000_s1026" style="position:absolute;margin-left:-42.05pt;margin-top:90.25pt;width:595.3pt;height:2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" path="m,85r11906,l11906,,,,,85xe" fillcolor="#f2f2f2 [3052]" stroked="f">
              <v:path arrowok="t" o:connecttype="custom" o:connectlocs="0,58269963;7560310,58269963;7560310,57968707;0,57968707;0,58269963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B0008" w14:textId="77777777" w:rsidR="00534460" w:rsidRDefault="00534460" w:rsidP="00E07A74">
      <w:r>
        <w:separator/>
      </w:r>
    </w:p>
  </w:footnote>
  <w:footnote w:type="continuationSeparator" w:id="0">
    <w:p w14:paraId="602B093C" w14:textId="77777777" w:rsidR="00534460" w:rsidRDefault="00534460" w:rsidP="00E07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9CB70" w14:textId="3B98532D" w:rsidR="00E07A74" w:rsidRDefault="00F53571">
    <w:pPr>
      <w:pStyle w:val="Header"/>
    </w:pPr>
    <w:r>
      <w:rPr>
        <w:noProof/>
        <w:color w:val="FF0000"/>
      </w:rPr>
      <w:drawing>
        <wp:anchor distT="0" distB="0" distL="114300" distR="114300" simplePos="0" relativeHeight="251673600" behindDoc="0" locked="0" layoutInCell="1" allowOverlap="1" wp14:anchorId="213F7DA3" wp14:editId="1346A00F">
          <wp:simplePos x="0" y="0"/>
          <wp:positionH relativeFrom="margin">
            <wp:align>center</wp:align>
          </wp:positionH>
          <wp:positionV relativeFrom="paragraph">
            <wp:posOffset>-852805</wp:posOffset>
          </wp:positionV>
          <wp:extent cx="2334425" cy="889000"/>
          <wp:effectExtent l="0" t="0" r="0" b="6350"/>
          <wp:wrapNone/>
          <wp:docPr id="2143644822" name="Picture 16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3644822" name="Picture 16" descr="A blu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4425" cy="889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05FC0" w:rsidRPr="009B12E6">
      <w:rPr>
        <w:noProof/>
        <w:color w:val="FF0000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B134D6B" wp14:editId="2CD57332">
              <wp:simplePos x="0" y="0"/>
              <wp:positionH relativeFrom="margin">
                <wp:posOffset>-540385</wp:posOffset>
              </wp:positionH>
              <wp:positionV relativeFrom="paragraph">
                <wp:posOffset>-1149350</wp:posOffset>
              </wp:positionV>
              <wp:extent cx="7560310" cy="251460"/>
              <wp:effectExtent l="0" t="0" r="2540" b="0"/>
              <wp:wrapNone/>
              <wp:docPr id="28" name="Freeform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60310" cy="251460"/>
                      </a:xfrm>
                      <a:custGeom>
                        <a:avLst/>
                        <a:gdLst>
                          <a:gd name="T0" fmla="*/ 0 w 11906"/>
                          <a:gd name="T1" fmla="*/ 397 h 397"/>
                          <a:gd name="T2" fmla="*/ 11906 w 11906"/>
                          <a:gd name="T3" fmla="*/ 397 h 397"/>
                          <a:gd name="T4" fmla="*/ 11906 w 11906"/>
                          <a:gd name="T5" fmla="*/ 0 h 397"/>
                          <a:gd name="T6" fmla="*/ 0 w 11906"/>
                          <a:gd name="T7" fmla="*/ 0 h 397"/>
                          <a:gd name="T8" fmla="*/ 0 w 11906"/>
                          <a:gd name="T9" fmla="*/ 397 h 397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1906" h="397">
                            <a:moveTo>
                              <a:pt x="0" y="397"/>
                            </a:moveTo>
                            <a:lnTo>
                              <a:pt x="11906" y="397"/>
                            </a:lnTo>
                            <a:lnTo>
                              <a:pt x="11906" y="0"/>
                            </a:lnTo>
                            <a:lnTo>
                              <a:pt x="0" y="0"/>
                            </a:lnTo>
                            <a:lnTo>
                              <a:pt x="0" y="397"/>
                            </a:lnTo>
                            <a:close/>
                          </a:path>
                        </a:pathLst>
                      </a:custGeom>
                      <a:solidFill>
                        <a:srgbClr val="3094AC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68C7F1" id="Freeform 28" o:spid="_x0000_s1026" style="position:absolute;margin-left:-42.55pt;margin-top:-90.5pt;width:595.3pt;height:19.8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11906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" path="m,397r11906,l11906,,,,,397xe" fillcolor="#3094ac" stroked="f">
              <v:path arrowok="t" o:connecttype="custom" o:connectlocs="0,251460;7560310,251460;7560310,0;0,0;0,251460" o:connectangles="0,0,0,0,0"/>
              <w10:wrap anchorx="margin"/>
            </v:shape>
          </w:pict>
        </mc:Fallback>
      </mc:AlternateContent>
    </w:r>
    <w:r w:rsidR="00705FC0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2B7264A3" wp14:editId="492EF571">
              <wp:simplePos x="0" y="0"/>
              <wp:positionH relativeFrom="margin">
                <wp:posOffset>-540385</wp:posOffset>
              </wp:positionH>
              <wp:positionV relativeFrom="paragraph">
                <wp:posOffset>-1132205</wp:posOffset>
              </wp:positionV>
              <wp:extent cx="7560310" cy="304800"/>
              <wp:effectExtent l="0" t="0" r="2540" b="0"/>
              <wp:wrapNone/>
              <wp:docPr id="27" name="Freeform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60310" cy="304800"/>
                      </a:xfrm>
                      <a:custGeom>
                        <a:avLst/>
                        <a:gdLst>
                          <a:gd name="T0" fmla="*/ 0 w 11906"/>
                          <a:gd name="T1" fmla="+- 0 482 397"/>
                          <a:gd name="T2" fmla="*/ 482 h 86"/>
                          <a:gd name="T3" fmla="*/ 11906 w 11906"/>
                          <a:gd name="T4" fmla="+- 0 482 397"/>
                          <a:gd name="T5" fmla="*/ 482 h 86"/>
                          <a:gd name="T6" fmla="*/ 11906 w 11906"/>
                          <a:gd name="T7" fmla="+- 0 397 397"/>
                          <a:gd name="T8" fmla="*/ 397 h 86"/>
                          <a:gd name="T9" fmla="*/ 0 w 11906"/>
                          <a:gd name="T10" fmla="+- 0 397 397"/>
                          <a:gd name="T11" fmla="*/ 397 h 86"/>
                          <a:gd name="T12" fmla="*/ 0 w 11906"/>
                          <a:gd name="T13" fmla="+- 0 482 397"/>
                          <a:gd name="T14" fmla="*/ 482 h 86"/>
                        </a:gdLst>
                        <a:ahLst/>
                        <a:cxnLst>
                          <a:cxn ang="0">
                            <a:pos x="T0" y="T2"/>
                          </a:cxn>
                          <a:cxn ang="0">
                            <a:pos x="T3" y="T5"/>
                          </a:cxn>
                          <a:cxn ang="0">
                            <a:pos x="T6" y="T8"/>
                          </a:cxn>
                          <a:cxn ang="0">
                            <a:pos x="T9" y="T11"/>
                          </a:cxn>
                          <a:cxn ang="0">
                            <a:pos x="T12" y="T14"/>
                          </a:cxn>
                        </a:cxnLst>
                        <a:rect l="0" t="0" r="r" b="b"/>
                        <a:pathLst>
                          <a:path w="11906" h="86">
                            <a:moveTo>
                              <a:pt x="0" y="85"/>
                            </a:moveTo>
                            <a:lnTo>
                              <a:pt x="11906" y="85"/>
                            </a:lnTo>
                            <a:lnTo>
                              <a:pt x="11906" y="0"/>
                            </a:lnTo>
                            <a:lnTo>
                              <a:pt x="0" y="0"/>
                            </a:lnTo>
                            <a:lnTo>
                              <a:pt x="0" y="85"/>
                            </a:lnTo>
                            <a:close/>
                          </a:path>
                        </a:pathLst>
                      </a:cu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D487DA" id="Freeform 27" o:spid="_x0000_s1026" style="position:absolute;margin-left:-42.55pt;margin-top:-89.15pt;width:595.3pt;height:24pt;z-index:-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11906,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" path="m,85r11906,l11906,,,,,85xe" fillcolor="#f2f2f2 [3052]" stroked="f">
              <v:path arrowok="t" o:connecttype="custom" o:connectlocs="0,1708298;7560310,1708298;7560310,1407042;0,1407042;0,1708298" o:connectangles="0,0,0,0,0"/>
              <w10:wrap anchorx="margin"/>
            </v:shape>
          </w:pict>
        </mc:Fallback>
      </mc:AlternateContent>
    </w:r>
    <w:r w:rsidR="00E07A74">
      <w:rPr>
        <w:noProof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F41BE41" wp14:editId="76AF0B12">
              <wp:simplePos x="0" y="0"/>
              <wp:positionH relativeFrom="margin">
                <wp:posOffset>180340</wp:posOffset>
              </wp:positionH>
              <wp:positionV relativeFrom="page">
                <wp:posOffset>1196975</wp:posOffset>
              </wp:positionV>
              <wp:extent cx="6119495" cy="0"/>
              <wp:effectExtent l="0" t="0" r="0" b="0"/>
              <wp:wrapNone/>
              <wp:docPr id="24" name="Freeform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119495" cy="0"/>
                      </a:xfrm>
                      <a:custGeom>
                        <a:avLst/>
                        <a:gdLst>
                          <a:gd name="T0" fmla="+- 0 1134 1134"/>
                          <a:gd name="T1" fmla="*/ T0 w 9638"/>
                          <a:gd name="T2" fmla="+- 0 10772 1134"/>
                          <a:gd name="T3" fmla="*/ T2 w 9638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638">
                            <a:moveTo>
                              <a:pt x="0" y="0"/>
                            </a:moveTo>
                            <a:lnTo>
                              <a:pt x="9638" y="0"/>
                            </a:lnTo>
                          </a:path>
                        </a:pathLst>
                      </a:custGeom>
                      <a:noFill/>
                      <a:ln w="19050">
                        <a:solidFill>
                          <a:srgbClr val="CCCCC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A99E04" id="Freeform 24" o:spid="_x0000_s1026" style="position:absolute;margin-left:14.2pt;margin-top:94.25pt;width:481.85pt;height:0;z-index:251671552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coordsize="963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" path="m,l9638,e" filled="f" strokecolor="#cccccb" strokeweight="1.5pt">
              <v:path arrowok="t" o:connecttype="custom" o:connectlocs="0,0;6119495,0" o:connectangles="0,0"/>
              <w10:wrap anchorx="margin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E75"/>
    <w:multiLevelType w:val="hybridMultilevel"/>
    <w:tmpl w:val="0CA21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F0CF4"/>
    <w:multiLevelType w:val="hybridMultilevel"/>
    <w:tmpl w:val="A852F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A2BAC"/>
    <w:multiLevelType w:val="hybridMultilevel"/>
    <w:tmpl w:val="62AA80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052EA"/>
    <w:multiLevelType w:val="hybridMultilevel"/>
    <w:tmpl w:val="63841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92BD0"/>
    <w:multiLevelType w:val="hybridMultilevel"/>
    <w:tmpl w:val="1DD6E9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A413A8"/>
    <w:multiLevelType w:val="multilevel"/>
    <w:tmpl w:val="B21EC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EB74E3"/>
    <w:multiLevelType w:val="hybridMultilevel"/>
    <w:tmpl w:val="43CE8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63111D"/>
    <w:multiLevelType w:val="hybridMultilevel"/>
    <w:tmpl w:val="D40A1D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853E31"/>
    <w:multiLevelType w:val="hybridMultilevel"/>
    <w:tmpl w:val="22F8E8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C94ABE"/>
    <w:multiLevelType w:val="hybridMultilevel"/>
    <w:tmpl w:val="61CC2AF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5E0B5A"/>
    <w:multiLevelType w:val="hybridMultilevel"/>
    <w:tmpl w:val="741CF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75FA7"/>
    <w:multiLevelType w:val="hybridMultilevel"/>
    <w:tmpl w:val="44EEE4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F7167"/>
    <w:multiLevelType w:val="hybridMultilevel"/>
    <w:tmpl w:val="CF8A70C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6D10F1"/>
    <w:multiLevelType w:val="hybridMultilevel"/>
    <w:tmpl w:val="276A6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03CFE"/>
    <w:multiLevelType w:val="hybridMultilevel"/>
    <w:tmpl w:val="3E5E0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F749E"/>
    <w:multiLevelType w:val="hybridMultilevel"/>
    <w:tmpl w:val="4322E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965CF"/>
    <w:multiLevelType w:val="hybridMultilevel"/>
    <w:tmpl w:val="CFE890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816D19"/>
    <w:multiLevelType w:val="hybridMultilevel"/>
    <w:tmpl w:val="8F367DFA"/>
    <w:lvl w:ilvl="0" w:tplc="7050208C">
      <w:start w:val="1"/>
      <w:numFmt w:val="decimal"/>
      <w:lvlText w:val="%1."/>
      <w:lvlJc w:val="left"/>
      <w:pPr>
        <w:ind w:left="720" w:hanging="360"/>
      </w:pPr>
      <w:rPr>
        <w:lang w:bidi="ar-IQ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17C"/>
    <w:multiLevelType w:val="hybridMultilevel"/>
    <w:tmpl w:val="E82434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915A6D"/>
    <w:multiLevelType w:val="hybridMultilevel"/>
    <w:tmpl w:val="9FE0D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91DF4"/>
    <w:multiLevelType w:val="hybridMultilevel"/>
    <w:tmpl w:val="20CA3CC4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4192417">
    <w:abstractNumId w:val="19"/>
  </w:num>
  <w:num w:numId="2" w16cid:durableId="731195729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25573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21535838">
    <w:abstractNumId w:val="7"/>
  </w:num>
  <w:num w:numId="5" w16cid:durableId="162480125">
    <w:abstractNumId w:val="16"/>
  </w:num>
  <w:num w:numId="6" w16cid:durableId="1028413347">
    <w:abstractNumId w:val="15"/>
  </w:num>
  <w:num w:numId="7" w16cid:durableId="1058673200">
    <w:abstractNumId w:val="13"/>
  </w:num>
  <w:num w:numId="8" w16cid:durableId="1967851070">
    <w:abstractNumId w:val="6"/>
  </w:num>
  <w:num w:numId="9" w16cid:durableId="559677582">
    <w:abstractNumId w:val="2"/>
  </w:num>
  <w:num w:numId="10" w16cid:durableId="737827130">
    <w:abstractNumId w:val="11"/>
  </w:num>
  <w:num w:numId="11" w16cid:durableId="1620188970">
    <w:abstractNumId w:val="14"/>
  </w:num>
  <w:num w:numId="12" w16cid:durableId="1199272394">
    <w:abstractNumId w:val="3"/>
  </w:num>
  <w:num w:numId="13" w16cid:durableId="110711669">
    <w:abstractNumId w:val="0"/>
  </w:num>
  <w:num w:numId="14" w16cid:durableId="1117603570">
    <w:abstractNumId w:val="18"/>
  </w:num>
  <w:num w:numId="15" w16cid:durableId="1513757539">
    <w:abstractNumId w:val="12"/>
  </w:num>
  <w:num w:numId="16" w16cid:durableId="248738830">
    <w:abstractNumId w:val="4"/>
  </w:num>
  <w:num w:numId="17" w16cid:durableId="585456687">
    <w:abstractNumId w:val="8"/>
  </w:num>
  <w:num w:numId="18" w16cid:durableId="1219898697">
    <w:abstractNumId w:val="5"/>
  </w:num>
  <w:num w:numId="19" w16cid:durableId="860555484">
    <w:abstractNumId w:val="20"/>
  </w:num>
  <w:num w:numId="20" w16cid:durableId="803542026">
    <w:abstractNumId w:val="1"/>
  </w:num>
  <w:num w:numId="21" w16cid:durableId="1586381789">
    <w:abstractNumId w:val="10"/>
  </w:num>
  <w:num w:numId="22" w16cid:durableId="10902731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 style="mso-position-horizontal-relative:margin;mso-position-vertical-relative:margin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OwNDA0sjCxNDBV0lEKTi0uzszPAykwqwUA1NrxhSwAAAA="/>
  </w:docVars>
  <w:rsids>
    <w:rsidRoot w:val="00AF5DB4"/>
    <w:rsid w:val="00000449"/>
    <w:rsid w:val="00014BA8"/>
    <w:rsid w:val="0002600C"/>
    <w:rsid w:val="000745CC"/>
    <w:rsid w:val="000A1503"/>
    <w:rsid w:val="001C6F2E"/>
    <w:rsid w:val="002276CB"/>
    <w:rsid w:val="002420D2"/>
    <w:rsid w:val="00257938"/>
    <w:rsid w:val="002D5D4D"/>
    <w:rsid w:val="00301698"/>
    <w:rsid w:val="003042A1"/>
    <w:rsid w:val="003547DE"/>
    <w:rsid w:val="003A74E9"/>
    <w:rsid w:val="003E2830"/>
    <w:rsid w:val="0046608D"/>
    <w:rsid w:val="004E2276"/>
    <w:rsid w:val="00534460"/>
    <w:rsid w:val="005B6CE9"/>
    <w:rsid w:val="005C6610"/>
    <w:rsid w:val="005C7F92"/>
    <w:rsid w:val="0062532C"/>
    <w:rsid w:val="00632F64"/>
    <w:rsid w:val="006B5A60"/>
    <w:rsid w:val="00705FC0"/>
    <w:rsid w:val="00715FEB"/>
    <w:rsid w:val="007C5532"/>
    <w:rsid w:val="007E0C10"/>
    <w:rsid w:val="007E0F46"/>
    <w:rsid w:val="00834241"/>
    <w:rsid w:val="0087442D"/>
    <w:rsid w:val="00891742"/>
    <w:rsid w:val="008A5D44"/>
    <w:rsid w:val="008D767D"/>
    <w:rsid w:val="008F7678"/>
    <w:rsid w:val="009033DC"/>
    <w:rsid w:val="00912679"/>
    <w:rsid w:val="009A3B71"/>
    <w:rsid w:val="009B12E6"/>
    <w:rsid w:val="00A2405F"/>
    <w:rsid w:val="00A4545F"/>
    <w:rsid w:val="00A825D3"/>
    <w:rsid w:val="00AC09D4"/>
    <w:rsid w:val="00AF5265"/>
    <w:rsid w:val="00AF5DB4"/>
    <w:rsid w:val="00B11F6E"/>
    <w:rsid w:val="00B169FB"/>
    <w:rsid w:val="00B3299F"/>
    <w:rsid w:val="00BA790C"/>
    <w:rsid w:val="00BB0562"/>
    <w:rsid w:val="00BB17CB"/>
    <w:rsid w:val="00BC5A34"/>
    <w:rsid w:val="00C22318"/>
    <w:rsid w:val="00C970C0"/>
    <w:rsid w:val="00CC2F0A"/>
    <w:rsid w:val="00D314E6"/>
    <w:rsid w:val="00D4168C"/>
    <w:rsid w:val="00D8355F"/>
    <w:rsid w:val="00DA5506"/>
    <w:rsid w:val="00DE2421"/>
    <w:rsid w:val="00DF68B4"/>
    <w:rsid w:val="00E07A74"/>
    <w:rsid w:val="00E928CC"/>
    <w:rsid w:val="00EB70E7"/>
    <w:rsid w:val="00ED7B32"/>
    <w:rsid w:val="00F53571"/>
    <w:rsid w:val="00F74733"/>
    <w:rsid w:val="00F957E4"/>
    <w:rsid w:val="00FB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style="mso-position-horizontal-relative:margin;mso-position-vertical-relative:margin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6164D091"/>
  <w14:defaultImageDpi w14:val="32767"/>
  <w15:chartTrackingRefBased/>
  <w15:docId w15:val="{8D4FE71D-C018-4209-A94F-F64A79433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DB4"/>
    <w:pPr>
      <w:spacing w:after="0" w:line="240" w:lineRule="auto"/>
    </w:pPr>
    <w:rPr>
      <w:rFonts w:ascii="Lato" w:hAnsi="Lato"/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F5DB4"/>
    <w:pPr>
      <w:widowControl w:val="0"/>
    </w:pPr>
    <w:rPr>
      <w:rFonts w:eastAsia="Lato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AF5DB4"/>
    <w:rPr>
      <w:rFonts w:ascii="Lato" w:eastAsia="Lato" w:hAnsi="Lato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E0C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17C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0F4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E0F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7A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7A74"/>
    <w:rPr>
      <w:rFonts w:ascii="Lato" w:hAnsi="Lato"/>
      <w:sz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7A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7A74"/>
    <w:rPr>
      <w:rFonts w:ascii="Lato" w:hAnsi="Lato"/>
      <w:sz w:val="18"/>
      <w:lang w:val="en-GB"/>
    </w:rPr>
  </w:style>
  <w:style w:type="paragraph" w:styleId="Revision">
    <w:name w:val="Revision"/>
    <w:hidden/>
    <w:uiPriority w:val="99"/>
    <w:semiHidden/>
    <w:rsid w:val="009033DC"/>
    <w:pPr>
      <w:spacing w:after="0" w:line="240" w:lineRule="auto"/>
    </w:pPr>
    <w:rPr>
      <w:rFonts w:ascii="Lato" w:hAnsi="Lato"/>
      <w:sz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5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4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6</Words>
  <Characters>2999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Pixl</dc:creator>
  <cp:keywords/>
  <dc:description/>
  <cp:lastModifiedBy>Neda Mousavi</cp:lastModifiedBy>
  <cp:revision>3</cp:revision>
  <cp:lastPrinted>2026-03-03T12:07:00Z</cp:lastPrinted>
  <dcterms:created xsi:type="dcterms:W3CDTF">2026-03-03T12:07:00Z</dcterms:created>
  <dcterms:modified xsi:type="dcterms:W3CDTF">2026-03-03T12:08:00Z</dcterms:modified>
</cp:coreProperties>
</file>